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74B383" w14:textId="77777777" w:rsidR="00DF6609" w:rsidRPr="00E43393" w:rsidRDefault="00C8514E" w:rsidP="00DF6609">
      <w:pPr>
        <w:spacing w:after="120" w:line="240" w:lineRule="auto"/>
        <w:ind w:left="-851" w:right="-988"/>
        <w:rPr>
          <w:b/>
          <w:bCs/>
          <w:sz w:val="28"/>
          <w:szCs w:val="28"/>
          <w:lang w:val="it-IT"/>
        </w:rPr>
      </w:pPr>
      <w:r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3FD60E75" wp14:editId="11F562B1">
            <wp:simplePos x="0" y="0"/>
            <wp:positionH relativeFrom="column">
              <wp:posOffset>4747895</wp:posOffset>
            </wp:positionH>
            <wp:positionV relativeFrom="paragraph">
              <wp:posOffset>265430</wp:posOffset>
            </wp:positionV>
            <wp:extent cx="1466215" cy="647700"/>
            <wp:effectExtent l="0" t="0" r="635" b="0"/>
            <wp:wrapSquare wrapText="bothSides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215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val="it-IT" w:eastAsia="it-IT"/>
        </w:rPr>
        <w:drawing>
          <wp:anchor distT="0" distB="0" distL="114300" distR="114300" simplePos="0" relativeHeight="251659264" behindDoc="0" locked="0" layoutInCell="1" allowOverlap="1" wp14:anchorId="0DD7DF05" wp14:editId="2D937791">
            <wp:simplePos x="0" y="0"/>
            <wp:positionH relativeFrom="column">
              <wp:posOffset>3509010</wp:posOffset>
            </wp:positionH>
            <wp:positionV relativeFrom="paragraph">
              <wp:posOffset>57150</wp:posOffset>
            </wp:positionV>
            <wp:extent cx="857250" cy="974725"/>
            <wp:effectExtent l="0" t="0" r="0" b="0"/>
            <wp:wrapSquare wrapText="bothSides"/>
            <wp:docPr id="1" name="Picture 1" descr="cid:BAFFD983-0AC4-4E1C-9D9E-676DE8450278@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66102EF-CD14-4E17-9359-823D73E7EF0A" descr="cid:BAFFD983-0AC4-4E1C-9D9E-676DE8450278@home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97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  <w:lang w:val="it-IT" w:eastAsia="it-IT"/>
        </w:rPr>
        <w:drawing>
          <wp:anchor distT="0" distB="0" distL="114300" distR="114300" simplePos="0" relativeHeight="251660288" behindDoc="0" locked="0" layoutInCell="1" allowOverlap="1" wp14:anchorId="0D5ECAB9" wp14:editId="0893D4E8">
            <wp:simplePos x="0" y="0"/>
            <wp:positionH relativeFrom="column">
              <wp:posOffset>1375410</wp:posOffset>
            </wp:positionH>
            <wp:positionV relativeFrom="paragraph">
              <wp:posOffset>321310</wp:posOffset>
            </wp:positionV>
            <wp:extent cx="1762125" cy="467995"/>
            <wp:effectExtent l="0" t="0" r="9525" b="825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467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  <w:lang w:val="it-IT" w:eastAsia="it-IT"/>
        </w:rPr>
        <w:drawing>
          <wp:anchor distT="0" distB="0" distL="114300" distR="114300" simplePos="0" relativeHeight="251661312" behindDoc="0" locked="0" layoutInCell="1" allowOverlap="1" wp14:anchorId="2A5B7683" wp14:editId="11DE5C34">
            <wp:simplePos x="0" y="0"/>
            <wp:positionH relativeFrom="column">
              <wp:posOffset>-24765</wp:posOffset>
            </wp:positionH>
            <wp:positionV relativeFrom="paragraph">
              <wp:posOffset>157480</wp:posOffset>
            </wp:positionV>
            <wp:extent cx="1158240" cy="804545"/>
            <wp:effectExtent l="0" t="0" r="381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609" w:rsidRPr="00E43393">
        <w:rPr>
          <w:b/>
          <w:bCs/>
          <w:noProof/>
          <w:sz w:val="28"/>
          <w:szCs w:val="28"/>
          <w:lang w:val="it-IT"/>
        </w:rPr>
        <w:t xml:space="preserve">       </w:t>
      </w:r>
      <w:r w:rsidR="00DF6609" w:rsidRPr="00171379">
        <w:rPr>
          <w:noProof/>
          <w:lang w:val="sl-SI" w:eastAsia="sl-SI" w:bidi="sa-IN"/>
        </w:rPr>
        <w:t xml:space="preserve"> </w:t>
      </w:r>
      <w:r w:rsidR="00DF6609">
        <w:rPr>
          <w:noProof/>
          <w:lang w:val="sl-SI" w:eastAsia="sl-SI" w:bidi="sa-IN"/>
        </w:rPr>
        <w:t xml:space="preserve">    </w:t>
      </w:r>
    </w:p>
    <w:p w14:paraId="0D17AA25" w14:textId="77777777" w:rsidR="00586F1D" w:rsidRPr="00E43393" w:rsidRDefault="002635BF" w:rsidP="00DF6609">
      <w:pPr>
        <w:tabs>
          <w:tab w:val="left" w:pos="567"/>
        </w:tabs>
        <w:spacing w:after="120" w:line="240" w:lineRule="auto"/>
        <w:ind w:left="-851" w:right="-709"/>
        <w:jc w:val="center"/>
        <w:rPr>
          <w:b/>
          <w:bCs/>
          <w:sz w:val="28"/>
          <w:szCs w:val="28"/>
          <w:lang w:val="it-IT"/>
        </w:rPr>
      </w:pPr>
      <w:r w:rsidRPr="00E43393">
        <w:rPr>
          <w:rFonts w:ascii="Arial" w:hAnsi="Arial" w:cs="Arial"/>
          <w:color w:val="1122CC"/>
          <w:lang w:val="it-IT"/>
        </w:rPr>
        <w:t xml:space="preserve"> </w:t>
      </w:r>
    </w:p>
    <w:p w14:paraId="3C71452A" w14:textId="2A4AD9F9" w:rsidR="00DF6609" w:rsidRPr="008F1501" w:rsidRDefault="00C8514E" w:rsidP="00DF6609">
      <w:pPr>
        <w:spacing w:after="0"/>
        <w:jc w:val="center"/>
        <w:rPr>
          <w:b/>
          <w:bCs/>
          <w:sz w:val="36"/>
          <w:szCs w:val="36"/>
          <w:lang w:val="it-IT"/>
        </w:rPr>
      </w:pPr>
      <w:r w:rsidRPr="00E43393">
        <w:rPr>
          <w:b/>
          <w:sz w:val="24"/>
          <w:szCs w:val="24"/>
          <w:lang w:val="it-IT"/>
        </w:rPr>
        <w:br/>
      </w:r>
      <w:r w:rsidR="00E43393" w:rsidRPr="00E43393">
        <w:rPr>
          <w:b/>
          <w:sz w:val="24"/>
          <w:szCs w:val="24"/>
          <w:lang w:val="it-IT"/>
        </w:rPr>
        <w:t>3° Seminario pilota nell'ambito del progetto del Consiglio d’Europa:</w:t>
      </w:r>
      <w:r w:rsidR="00E43393">
        <w:rPr>
          <w:b/>
          <w:sz w:val="24"/>
          <w:szCs w:val="24"/>
          <w:lang w:val="it-IT"/>
        </w:rPr>
        <w:br/>
      </w:r>
      <w:r w:rsidR="00E43393" w:rsidRPr="00E43393">
        <w:rPr>
          <w:b/>
          <w:sz w:val="24"/>
          <w:szCs w:val="24"/>
          <w:lang w:val="it-IT"/>
        </w:rPr>
        <w:t xml:space="preserve"> “Costituire un'Accademia di leadership democratica per le</w:t>
      </w:r>
      <w:r w:rsidR="00E43393">
        <w:rPr>
          <w:b/>
          <w:sz w:val="24"/>
          <w:szCs w:val="24"/>
          <w:lang w:val="it-IT"/>
        </w:rPr>
        <w:br/>
      </w:r>
      <w:r w:rsidR="00E43393" w:rsidRPr="00E43393">
        <w:rPr>
          <w:b/>
          <w:sz w:val="24"/>
          <w:szCs w:val="24"/>
          <w:lang w:val="it-IT"/>
        </w:rPr>
        <w:t xml:space="preserve"> persone provenienti da comunità di rifugiati”</w:t>
      </w:r>
      <w:r w:rsidR="00E43393">
        <w:rPr>
          <w:b/>
          <w:sz w:val="24"/>
          <w:szCs w:val="24"/>
          <w:lang w:val="it-IT"/>
        </w:rPr>
        <w:br/>
      </w:r>
      <w:r w:rsidR="00AD0FF2" w:rsidRPr="00E43393">
        <w:rPr>
          <w:b/>
          <w:bCs/>
          <w:sz w:val="20"/>
          <w:szCs w:val="20"/>
          <w:lang w:val="it-IT"/>
        </w:rPr>
        <w:br/>
      </w:r>
      <w:r w:rsidR="008F1501">
        <w:rPr>
          <w:b/>
          <w:bCs/>
          <w:sz w:val="36"/>
          <w:szCs w:val="36"/>
          <w:lang w:val="it-IT"/>
        </w:rPr>
        <w:t>Percorsi per un’</w:t>
      </w:r>
      <w:r w:rsidR="00E43393" w:rsidRPr="00E43393">
        <w:rPr>
          <w:b/>
          <w:bCs/>
          <w:sz w:val="36"/>
          <w:szCs w:val="36"/>
          <w:lang w:val="it-IT"/>
        </w:rPr>
        <w:t>inte</w:t>
      </w:r>
      <w:r w:rsidR="008F1501">
        <w:rPr>
          <w:b/>
          <w:bCs/>
          <w:sz w:val="36"/>
          <w:szCs w:val="36"/>
          <w:lang w:val="it-IT"/>
        </w:rPr>
        <w:t xml:space="preserve">grazione sostenibile: </w:t>
      </w:r>
      <w:r w:rsidR="008F1501" w:rsidRPr="008F1501">
        <w:rPr>
          <w:b/>
          <w:bCs/>
          <w:sz w:val="36"/>
          <w:szCs w:val="36"/>
          <w:lang w:val="it-IT"/>
        </w:rPr>
        <w:t>Promuovere l'educazione dei rifugiati per la cittadinanza democratica</w:t>
      </w:r>
    </w:p>
    <w:p w14:paraId="60772D1B" w14:textId="193A32D5" w:rsidR="00800596" w:rsidRDefault="00D9799E" w:rsidP="00DF6609">
      <w:pPr>
        <w:spacing w:after="0"/>
        <w:jc w:val="center"/>
        <w:rPr>
          <w:b/>
          <w:bCs/>
          <w:sz w:val="24"/>
          <w:szCs w:val="24"/>
          <w:lang w:val="en-GB"/>
        </w:rPr>
      </w:pPr>
      <w:r w:rsidRPr="00E43393">
        <w:rPr>
          <w:b/>
          <w:bCs/>
          <w:sz w:val="20"/>
          <w:szCs w:val="20"/>
          <w:lang w:val="it-IT"/>
        </w:rPr>
        <w:br/>
      </w:r>
      <w:r w:rsidR="00013DE4">
        <w:rPr>
          <w:b/>
          <w:bCs/>
          <w:sz w:val="24"/>
          <w:szCs w:val="24"/>
          <w:lang w:val="en-GB"/>
        </w:rPr>
        <w:t xml:space="preserve">3-4 </w:t>
      </w:r>
      <w:r w:rsidR="00E43393">
        <w:rPr>
          <w:b/>
          <w:bCs/>
          <w:sz w:val="24"/>
          <w:szCs w:val="24"/>
          <w:lang w:val="en-GB"/>
        </w:rPr>
        <w:t>ottobre</w:t>
      </w:r>
      <w:r w:rsidR="00DF6609">
        <w:rPr>
          <w:b/>
          <w:bCs/>
          <w:sz w:val="24"/>
          <w:szCs w:val="24"/>
          <w:lang w:val="en-GB"/>
        </w:rPr>
        <w:t xml:space="preserve"> 2019</w:t>
      </w:r>
    </w:p>
    <w:p w14:paraId="570A3E46" w14:textId="0CAF877C" w:rsidR="00800596" w:rsidRPr="00800596" w:rsidRDefault="00DA1AAD" w:rsidP="00800596">
      <w:pPr>
        <w:spacing w:after="120" w:line="240" w:lineRule="auto"/>
        <w:jc w:val="center"/>
        <w:rPr>
          <w:b/>
          <w:bCs/>
          <w:sz w:val="24"/>
          <w:szCs w:val="24"/>
          <w:lang w:val="en-GB"/>
        </w:rPr>
      </w:pPr>
      <w:r w:rsidRPr="00DA1AAD">
        <w:rPr>
          <w:b/>
          <w:bCs/>
          <w:sz w:val="24"/>
          <w:szCs w:val="24"/>
          <w:lang w:val="en-GB"/>
        </w:rPr>
        <w:t>P</w:t>
      </w:r>
      <w:r>
        <w:rPr>
          <w:b/>
          <w:bCs/>
          <w:sz w:val="24"/>
          <w:szCs w:val="24"/>
          <w:lang w:val="en-GB"/>
        </w:rPr>
        <w:t>alazzo Pretorio</w:t>
      </w:r>
      <w:r w:rsidR="00644FEB">
        <w:rPr>
          <w:b/>
          <w:bCs/>
          <w:sz w:val="24"/>
          <w:szCs w:val="24"/>
          <w:lang w:val="en-GB"/>
        </w:rPr>
        <w:t xml:space="preserve">, </w:t>
      </w:r>
      <w:r w:rsidR="00DF6609">
        <w:rPr>
          <w:b/>
          <w:bCs/>
          <w:sz w:val="24"/>
          <w:szCs w:val="24"/>
          <w:lang w:val="en-GB"/>
        </w:rPr>
        <w:t>Rovereto</w:t>
      </w:r>
    </w:p>
    <w:p w14:paraId="3F03D8A0" w14:textId="4D3453D4" w:rsidR="00C8514E" w:rsidRDefault="00E43393" w:rsidP="00C8514E">
      <w:pPr>
        <w:spacing w:after="120" w:line="240" w:lineRule="auto"/>
        <w:jc w:val="center"/>
        <w:rPr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PROGRAMMA </w:t>
      </w:r>
    </w:p>
    <w:p w14:paraId="119A39C2" w14:textId="77777777" w:rsidR="00AF6C78" w:rsidRDefault="00AF6C78" w:rsidP="00094D2E">
      <w:pPr>
        <w:pStyle w:val="NormaleWeb"/>
        <w:spacing w:before="0" w:beforeAutospacing="0" w:after="0" w:afterAutospacing="0"/>
        <w:jc w:val="both"/>
        <w:rPr>
          <w:rFonts w:ascii="Calibri" w:hAnsi="Calibri" w:cs="Tahoma"/>
          <w:color w:val="000000"/>
          <w:sz w:val="22"/>
          <w:szCs w:val="22"/>
        </w:rPr>
      </w:pPr>
    </w:p>
    <w:tbl>
      <w:tblPr>
        <w:tblStyle w:val="Sfondomedio1-Colore4"/>
        <w:tblW w:w="9889" w:type="dxa"/>
        <w:tblBorders>
          <w:top w:val="single" w:sz="2" w:space="0" w:color="365F91" w:themeColor="accent1" w:themeShade="BF"/>
          <w:left w:val="single" w:sz="2" w:space="0" w:color="365F91" w:themeColor="accent1" w:themeShade="BF"/>
          <w:bottom w:val="single" w:sz="2" w:space="0" w:color="365F91" w:themeColor="accent1" w:themeShade="BF"/>
          <w:right w:val="single" w:sz="2" w:space="0" w:color="365F91" w:themeColor="accent1" w:themeShade="BF"/>
          <w:insideH w:val="single" w:sz="2" w:space="0" w:color="365F91" w:themeColor="accent1" w:themeShade="BF"/>
          <w:insideV w:val="single" w:sz="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2094"/>
        <w:gridCol w:w="7795"/>
      </w:tblGrid>
      <w:tr w:rsidR="00E211CA" w:rsidRPr="0033370C" w14:paraId="65820960" w14:textId="77777777" w:rsidTr="00013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95B3D7" w:themeFill="accent1" w:themeFillTint="99"/>
          </w:tcPr>
          <w:p w14:paraId="64A693D4" w14:textId="70D4C3FE" w:rsidR="00E211CA" w:rsidRPr="0033370C" w:rsidRDefault="005D0482" w:rsidP="005D0482">
            <w:pPr>
              <w:tabs>
                <w:tab w:val="left" w:pos="465"/>
                <w:tab w:val="left" w:pos="2925"/>
                <w:tab w:val="center" w:pos="4836"/>
              </w:tabs>
              <w:spacing w:before="120" w:after="120"/>
              <w:rPr>
                <w:rFonts w:ascii="Calibri" w:eastAsia="Times New Roman" w:hAnsi="Calibri" w:cs="Times New Roman"/>
                <w:lang w:eastAsia="fr-FR" w:bidi="kn-IN"/>
              </w:rPr>
            </w:pPr>
            <w:r>
              <w:tab/>
            </w:r>
            <w:r>
              <w:tab/>
            </w:r>
            <w:r>
              <w:tab/>
            </w:r>
            <w:r w:rsidR="00E43393">
              <w:t>Giovedi</w:t>
            </w:r>
            <w:r w:rsidR="00B35E1B">
              <w:t xml:space="preserve">, 3 </w:t>
            </w:r>
            <w:r w:rsidR="00E43393">
              <w:t>ottob</w:t>
            </w:r>
            <w:r w:rsidR="00DE1DB7" w:rsidRPr="0033370C">
              <w:t>r</w:t>
            </w:r>
            <w:r w:rsidR="00E43393">
              <w:t>e</w:t>
            </w:r>
            <w:r w:rsidR="004A0D2C" w:rsidRPr="0033370C">
              <w:t xml:space="preserve"> 201</w:t>
            </w:r>
            <w:r w:rsidR="00DF6609">
              <w:t>9</w:t>
            </w:r>
          </w:p>
        </w:tc>
      </w:tr>
      <w:tr w:rsidR="00D44D33" w:rsidRPr="008F1501" w14:paraId="071439AB" w14:textId="77777777" w:rsidTr="00644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3DBDE9" w14:textId="77777777" w:rsidR="00B56C1F" w:rsidRDefault="00DF6609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14.00</w:t>
            </w:r>
          </w:p>
          <w:p w14:paraId="33AB5D3A" w14:textId="77777777" w:rsidR="00644FEB" w:rsidRDefault="00644FEB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50243BC8" w14:textId="77777777" w:rsidR="00644FEB" w:rsidRDefault="00644FEB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19164CF6" w14:textId="77777777" w:rsidR="00644FEB" w:rsidRDefault="00644FEB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07934307" w14:textId="77777777" w:rsidR="00644FEB" w:rsidRDefault="00644FEB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377F05DC" w14:textId="77777777" w:rsidR="00644FEB" w:rsidRDefault="00644FEB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1F10AA1B" w14:textId="77777777" w:rsidR="00644FEB" w:rsidRPr="0033370C" w:rsidRDefault="00644FEB" w:rsidP="00644FEB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</w:pP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D5A97D6" w14:textId="2C2DF04A" w:rsidR="007A3E02" w:rsidRPr="00C621C4" w:rsidRDefault="00E43393" w:rsidP="00C621C4">
            <w:pPr>
              <w:tabs>
                <w:tab w:val="left" w:pos="9072"/>
              </w:tabs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  <w:b/>
              </w:rPr>
              <w:t>Apertura</w:t>
            </w:r>
            <w:r w:rsidR="0011272C">
              <w:rPr>
                <w:rFonts w:cstheme="minorHAnsi"/>
                <w:b/>
              </w:rPr>
              <w:t xml:space="preserve"> / </w:t>
            </w:r>
            <w:r>
              <w:rPr>
                <w:rFonts w:cstheme="minorHAnsi"/>
                <w:b/>
              </w:rPr>
              <w:t>D</w:t>
            </w:r>
            <w:r w:rsidRPr="00E43393">
              <w:rPr>
                <w:rFonts w:cstheme="minorHAnsi"/>
                <w:b/>
              </w:rPr>
              <w:t xml:space="preserve">iscorsi di </w:t>
            </w:r>
            <w:r w:rsidR="008F1501">
              <w:rPr>
                <w:rFonts w:cstheme="minorHAnsi"/>
                <w:b/>
              </w:rPr>
              <w:t>b</w:t>
            </w:r>
            <w:r>
              <w:rPr>
                <w:rFonts w:cstheme="minorHAnsi"/>
                <w:b/>
              </w:rPr>
              <w:t>envenuto</w:t>
            </w:r>
            <w:r>
              <w:rPr>
                <w:rFonts w:cstheme="minorHAnsi"/>
                <w:b/>
              </w:rPr>
              <w:br/>
            </w:r>
          </w:p>
          <w:p w14:paraId="7F4A9A5B" w14:textId="4E33AA23" w:rsidR="00E43393" w:rsidRPr="00E43393" w:rsidRDefault="00A47F23" w:rsidP="00E43393">
            <w:pPr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it-IT"/>
              </w:rPr>
            </w:pPr>
            <w:r w:rsidRPr="00E43393">
              <w:rPr>
                <w:b/>
                <w:bCs/>
                <w:lang w:val="it-IT"/>
              </w:rPr>
              <w:t>Francesco Valduga</w:t>
            </w:r>
            <w:r w:rsidRPr="00E43393">
              <w:rPr>
                <w:bCs/>
                <w:lang w:val="it-IT"/>
              </w:rPr>
              <w:t xml:space="preserve">, </w:t>
            </w:r>
            <w:r w:rsidR="00E43393" w:rsidRPr="00E43393">
              <w:rPr>
                <w:bCs/>
                <w:lang w:val="it-IT"/>
              </w:rPr>
              <w:t>Sindaco, Comune di Rovereto</w:t>
            </w:r>
          </w:p>
          <w:p w14:paraId="7E987547" w14:textId="43DCE782" w:rsidR="00DF6609" w:rsidRPr="00E43393" w:rsidRDefault="00DF6609" w:rsidP="00E43393">
            <w:pPr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E43393">
              <w:rPr>
                <w:b/>
                <w:lang w:val="it-IT"/>
              </w:rPr>
              <w:t>Nawel Rafik-Elmrini</w:t>
            </w:r>
            <w:r w:rsidRPr="00E43393">
              <w:rPr>
                <w:lang w:val="it-IT"/>
              </w:rPr>
              <w:t xml:space="preserve">, </w:t>
            </w:r>
            <w:r w:rsidR="00E43393" w:rsidRPr="00E43393">
              <w:rPr>
                <w:lang w:val="it-IT"/>
              </w:rPr>
              <w:t>Vicesindaco, Città di Strasburgo</w:t>
            </w:r>
          </w:p>
          <w:p w14:paraId="31FF342E" w14:textId="79ED0368" w:rsidR="00DF6609" w:rsidRPr="00E43393" w:rsidRDefault="00A47F23" w:rsidP="00E43393">
            <w:pPr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E43393">
              <w:rPr>
                <w:b/>
                <w:lang w:val="it-IT"/>
              </w:rPr>
              <w:t>Michael Remmert</w:t>
            </w:r>
            <w:r w:rsidRPr="00E43393">
              <w:rPr>
                <w:lang w:val="it-IT"/>
              </w:rPr>
              <w:t xml:space="preserve">, </w:t>
            </w:r>
            <w:r w:rsidR="00E43393" w:rsidRPr="00E43393">
              <w:rPr>
                <w:lang w:val="it-IT"/>
              </w:rPr>
              <w:t>Responsabile della d</w:t>
            </w:r>
            <w:r w:rsidR="008F1501">
              <w:rPr>
                <w:lang w:val="it-IT"/>
              </w:rPr>
              <w:t>ivisione per le Politiche dell’I</w:t>
            </w:r>
            <w:r w:rsidR="00E43393" w:rsidRPr="00E43393">
              <w:rPr>
                <w:lang w:val="it-IT"/>
              </w:rPr>
              <w:t>struzione</w:t>
            </w:r>
            <w:r w:rsidR="00E43393">
              <w:rPr>
                <w:lang w:val="it-IT"/>
              </w:rPr>
              <w:t xml:space="preserve"> </w:t>
            </w:r>
            <w:r w:rsidR="00E43393" w:rsidRPr="00E43393">
              <w:rPr>
                <w:lang w:val="it-IT"/>
              </w:rPr>
              <w:t>Direzione generale della Democrazia</w:t>
            </w:r>
            <w:r w:rsidR="00E43393">
              <w:rPr>
                <w:lang w:val="it-IT"/>
              </w:rPr>
              <w:t xml:space="preserve">, </w:t>
            </w:r>
            <w:r w:rsidR="00E43393" w:rsidRPr="00E43393">
              <w:rPr>
                <w:lang w:val="it-IT"/>
              </w:rPr>
              <w:t>Consiglio d'Europ</w:t>
            </w:r>
            <w:r w:rsidR="00E43393">
              <w:rPr>
                <w:lang w:val="it-IT"/>
              </w:rPr>
              <w:t>a</w:t>
            </w:r>
          </w:p>
          <w:p w14:paraId="2681A014" w14:textId="77777777" w:rsidR="00DF6609" w:rsidRPr="00E43393" w:rsidRDefault="00DF6609" w:rsidP="00AA4B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it-IT"/>
              </w:rPr>
            </w:pPr>
          </w:p>
          <w:p w14:paraId="55E6F129" w14:textId="72BFA30C" w:rsidR="00DF6609" w:rsidRDefault="00DF6609" w:rsidP="00E43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"/>
              </w:rPr>
            </w:pPr>
            <w:r w:rsidRPr="00DF6609">
              <w:rPr>
                <w:b/>
                <w:bCs/>
                <w:lang w:val="en"/>
              </w:rPr>
              <w:t>P</w:t>
            </w:r>
            <w:r w:rsidR="00E43393" w:rsidRPr="00E43393">
              <w:rPr>
                <w:b/>
                <w:bCs/>
                <w:lang w:val="en"/>
              </w:rPr>
              <w:t>resentazione del programma</w:t>
            </w:r>
          </w:p>
          <w:p w14:paraId="17BEA031" w14:textId="23BF4B5D" w:rsidR="00A0559C" w:rsidRPr="00E43393" w:rsidRDefault="00DF6609" w:rsidP="00A47F23">
            <w:pPr>
              <w:pStyle w:val="Paragrafoelenco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val="it-IT"/>
              </w:rPr>
            </w:pPr>
            <w:r w:rsidRPr="00E43393">
              <w:rPr>
                <w:b/>
                <w:lang w:val="it-IT"/>
              </w:rPr>
              <w:t>Michael Remmert</w:t>
            </w:r>
            <w:r w:rsidRPr="00E43393">
              <w:rPr>
                <w:lang w:val="it-IT"/>
              </w:rPr>
              <w:t xml:space="preserve">, </w:t>
            </w:r>
            <w:r w:rsidR="00E43393" w:rsidRPr="00E43393">
              <w:rPr>
                <w:lang w:val="it-IT"/>
              </w:rPr>
              <w:t>Responsabile della d</w:t>
            </w:r>
            <w:r w:rsidR="008F1501">
              <w:rPr>
                <w:lang w:val="it-IT"/>
              </w:rPr>
              <w:t>ivisione per le Politiche dell’I</w:t>
            </w:r>
            <w:r w:rsidR="00E43393" w:rsidRPr="00E43393">
              <w:rPr>
                <w:lang w:val="it-IT"/>
              </w:rPr>
              <w:t>struzione</w:t>
            </w:r>
            <w:r w:rsidR="00E43393">
              <w:rPr>
                <w:lang w:val="it-IT"/>
              </w:rPr>
              <w:t xml:space="preserve"> </w:t>
            </w:r>
            <w:r w:rsidR="00E43393" w:rsidRPr="00E43393">
              <w:rPr>
                <w:lang w:val="it-IT"/>
              </w:rPr>
              <w:t>Direzione generale della Democrazia</w:t>
            </w:r>
            <w:r w:rsidR="00E43393">
              <w:rPr>
                <w:lang w:val="it-IT"/>
              </w:rPr>
              <w:t xml:space="preserve">, </w:t>
            </w:r>
            <w:r w:rsidR="00E43393" w:rsidRPr="00E43393">
              <w:rPr>
                <w:lang w:val="it-IT"/>
              </w:rPr>
              <w:t>Consiglio d'Europ</w:t>
            </w:r>
            <w:r w:rsidR="00E43393">
              <w:rPr>
                <w:lang w:val="it-IT"/>
              </w:rPr>
              <w:t>a</w:t>
            </w:r>
          </w:p>
        </w:tc>
      </w:tr>
      <w:tr w:rsidR="007A3E02" w:rsidRPr="0033370C" w14:paraId="1DD39455" w14:textId="77777777" w:rsidTr="004A3F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F4FBA3" w14:textId="77777777" w:rsidR="007A3E02" w:rsidRDefault="00644FEB" w:rsidP="00644FEB">
            <w:pPr>
              <w:tabs>
                <w:tab w:val="left" w:pos="9072"/>
              </w:tabs>
              <w:spacing w:before="120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14.30</w:t>
            </w:r>
          </w:p>
          <w:p w14:paraId="2A665DA1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3422B2EB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3236BB83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78C457C5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1F680FD6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7634548A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509C1D21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10166384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45F48157" w14:textId="77777777" w:rsidR="00644FEB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</w:p>
          <w:p w14:paraId="5012BDE5" w14:textId="77777777" w:rsidR="00644FEB" w:rsidRPr="007A3E02" w:rsidRDefault="00644FEB" w:rsidP="00644FEB">
            <w:pPr>
              <w:tabs>
                <w:tab w:val="left" w:pos="9072"/>
              </w:tabs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</w:pP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25EFB31" w14:textId="0C5A938E" w:rsidR="00E43393" w:rsidRPr="00E43393" w:rsidRDefault="00E43393" w:rsidP="00E43393">
            <w:pPr>
              <w:spacing w:before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bCs/>
                <w:iCs/>
                <w:lang w:val="it-IT" w:eastAsia="fr-FR" w:bidi="kn-IN"/>
              </w:rPr>
            </w:pPr>
            <w:r w:rsidRPr="00E43393">
              <w:rPr>
                <w:rFonts w:ascii="Calibri" w:eastAsia="Times New Roman" w:hAnsi="Calibri" w:cstheme="minorHAnsi"/>
                <w:b/>
                <w:bCs/>
                <w:iCs/>
                <w:lang w:val="it-IT" w:eastAsia="fr-FR" w:bidi="kn-IN"/>
              </w:rPr>
              <w:t>Sessione plenaria: istruzione, integrazione e cittadinanza democratica dei rifugiati</w:t>
            </w:r>
          </w:p>
          <w:p w14:paraId="3655C01A" w14:textId="7CBB0673" w:rsidR="00DF6609" w:rsidRPr="00E43393" w:rsidRDefault="00E43393" w:rsidP="00E43393">
            <w:pPr>
              <w:spacing w:before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iCs/>
                <w:lang w:val="it-IT" w:eastAsia="fr-FR" w:bidi="kn-IN"/>
              </w:rPr>
            </w:pPr>
            <w:r w:rsidRPr="00E43393">
              <w:rPr>
                <w:rFonts w:ascii="Calibri" w:eastAsia="Times New Roman" w:hAnsi="Calibri" w:cstheme="minorHAnsi"/>
                <w:iCs/>
                <w:lang w:val="it-IT" w:eastAsia="fr-FR" w:bidi="kn-IN"/>
              </w:rPr>
              <w:t>Moderatrice</w:t>
            </w:r>
            <w:r w:rsidR="00DF6609" w:rsidRPr="00E43393">
              <w:rPr>
                <w:rFonts w:ascii="Calibri" w:eastAsia="Times New Roman" w:hAnsi="Calibri" w:cstheme="minorHAnsi"/>
                <w:b/>
                <w:iCs/>
                <w:lang w:val="it-IT" w:eastAsia="fr-FR" w:bidi="kn-IN"/>
              </w:rPr>
              <w:t xml:space="preserve">: </w:t>
            </w:r>
            <w:r w:rsidR="00CC2E9A" w:rsidRPr="00E43393">
              <w:rPr>
                <w:rFonts w:ascii="Calibri" w:eastAsia="Times New Roman" w:hAnsi="Calibri" w:cstheme="minorHAnsi"/>
                <w:b/>
                <w:iCs/>
                <w:lang w:val="it-IT" w:eastAsia="fr-FR" w:bidi="kn-IN"/>
              </w:rPr>
              <w:t>Antonella Cagnolati</w:t>
            </w:r>
            <w:r w:rsidR="00CC2E9A" w:rsidRPr="00E43393">
              <w:rPr>
                <w:rFonts w:ascii="Calibri" w:eastAsia="Times New Roman" w:hAnsi="Calibri" w:cstheme="minorHAnsi"/>
                <w:iCs/>
                <w:lang w:val="it-IT" w:eastAsia="fr-FR" w:bidi="kn-IN"/>
              </w:rPr>
              <w:t xml:space="preserve">, </w:t>
            </w:r>
            <w:r w:rsidRPr="00E43393">
              <w:rPr>
                <w:rFonts w:ascii="Calibri" w:eastAsia="Times New Roman" w:hAnsi="Calibri" w:cstheme="minorHAnsi"/>
                <w:iCs/>
                <w:lang w:val="it-IT" w:eastAsia="fr-FR" w:bidi="kn-IN"/>
              </w:rPr>
              <w:t>ex direttrice del Congresso dei poteri locali e regionali del Consiglio d'Europa</w:t>
            </w:r>
          </w:p>
          <w:p w14:paraId="43A56602" w14:textId="44D23812" w:rsidR="00404BC4" w:rsidRPr="00404BC4" w:rsidRDefault="00F97779" w:rsidP="00DF6609">
            <w:pPr>
              <w:spacing w:before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iCs/>
                <w:lang w:val="it-IT" w:eastAsia="fr-FR" w:bidi="kn-IN"/>
              </w:rPr>
            </w:pPr>
            <w:r>
              <w:rPr>
                <w:rFonts w:ascii="Calibri" w:eastAsia="Times New Roman" w:hAnsi="Calibri" w:cstheme="minorHAnsi"/>
                <w:iCs/>
                <w:lang w:val="it-IT" w:eastAsia="fr-FR" w:bidi="kn-IN"/>
              </w:rPr>
              <w:t>Oratori</w:t>
            </w:r>
            <w:r w:rsidR="00404BC4" w:rsidRPr="00404BC4">
              <w:rPr>
                <w:rFonts w:ascii="Calibri" w:eastAsia="Times New Roman" w:hAnsi="Calibri" w:cstheme="minorHAnsi"/>
                <w:iCs/>
                <w:lang w:val="it-IT" w:eastAsia="fr-FR" w:bidi="kn-IN"/>
              </w:rPr>
              <w:t xml:space="preserve">: </w:t>
            </w:r>
          </w:p>
          <w:p w14:paraId="18523735" w14:textId="251CAEDE" w:rsidR="00E6353F" w:rsidRPr="00E6353F" w:rsidRDefault="00E6353F" w:rsidP="00E6353F">
            <w:pPr>
              <w:pStyle w:val="Paragrafoelenco"/>
              <w:numPr>
                <w:ilvl w:val="0"/>
                <w:numId w:val="1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iCs/>
                <w:lang w:val="it-IT"/>
              </w:rPr>
            </w:pPr>
            <w:r w:rsidRPr="00E6353F">
              <w:rPr>
                <w:rFonts w:cstheme="minorHAnsi"/>
                <w:b/>
                <w:iCs/>
                <w:lang w:val="it-IT"/>
              </w:rPr>
              <w:t>Claudia Köhler</w:t>
            </w:r>
            <w:r w:rsidRPr="00E6353F">
              <w:rPr>
                <w:rFonts w:cstheme="minorHAnsi"/>
                <w:iCs/>
                <w:lang w:val="it-IT"/>
              </w:rPr>
              <w:t>, Direttrice dell'Istituto Farafina, Bamberga, Germania e membro della rete SIRIUS sull'educazione dei migranti</w:t>
            </w:r>
          </w:p>
          <w:p w14:paraId="54395D9D" w14:textId="4B121C7A" w:rsidR="009806C8" w:rsidRPr="00F97779" w:rsidRDefault="003F5A28" w:rsidP="00E6353F">
            <w:pPr>
              <w:pStyle w:val="Paragrafoelenco"/>
              <w:numPr>
                <w:ilvl w:val="0"/>
                <w:numId w:val="16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iCs/>
                <w:lang w:val="it-IT"/>
              </w:rPr>
            </w:pPr>
            <w:r w:rsidRPr="00F97779">
              <w:rPr>
                <w:rFonts w:cstheme="minorHAnsi"/>
                <w:b/>
                <w:iCs/>
                <w:lang w:val="it-IT"/>
              </w:rPr>
              <w:t>Angeliki</w:t>
            </w:r>
            <w:r w:rsidR="009806C8" w:rsidRPr="00F97779">
              <w:rPr>
                <w:rFonts w:cstheme="minorHAnsi"/>
                <w:b/>
                <w:iCs/>
                <w:lang w:val="it-IT"/>
              </w:rPr>
              <w:t xml:space="preserve"> Aroni</w:t>
            </w:r>
            <w:r w:rsidR="009806C8" w:rsidRPr="00F97779">
              <w:rPr>
                <w:rFonts w:cstheme="minorHAnsi"/>
                <w:iCs/>
                <w:lang w:val="it-IT"/>
              </w:rPr>
              <w:t xml:space="preserve">, </w:t>
            </w:r>
            <w:r w:rsidR="00404BC4" w:rsidRPr="00F97779">
              <w:rPr>
                <w:rFonts w:cstheme="minorHAnsi"/>
                <w:iCs/>
                <w:lang w:val="it-IT"/>
              </w:rPr>
              <w:t>Responsabile del Dipartimento per il coordinamento e il monitoraggio dell'educazione de</w:t>
            </w:r>
            <w:r w:rsidR="00E6353F">
              <w:rPr>
                <w:rFonts w:cstheme="minorHAnsi"/>
                <w:iCs/>
                <w:lang w:val="it-IT"/>
              </w:rPr>
              <w:t>i rifugiati del Ministero dell'I</w:t>
            </w:r>
            <w:r w:rsidR="00404BC4" w:rsidRPr="00F97779">
              <w:rPr>
                <w:rFonts w:cstheme="minorHAnsi"/>
                <w:iCs/>
                <w:lang w:val="it-IT"/>
              </w:rPr>
              <w:t>str</w:t>
            </w:r>
            <w:r w:rsidR="00E6353F">
              <w:rPr>
                <w:rFonts w:cstheme="minorHAnsi"/>
                <w:iCs/>
                <w:lang w:val="it-IT"/>
              </w:rPr>
              <w:t>uzione e degli A</w:t>
            </w:r>
            <w:r w:rsidR="008F1501">
              <w:rPr>
                <w:rFonts w:cstheme="minorHAnsi"/>
                <w:iCs/>
                <w:lang w:val="it-IT"/>
              </w:rPr>
              <w:t>ffari religiosi</w:t>
            </w:r>
            <w:r w:rsidR="00404BC4" w:rsidRPr="00F97779">
              <w:rPr>
                <w:rFonts w:cstheme="minorHAnsi"/>
                <w:iCs/>
                <w:lang w:val="it-IT"/>
              </w:rPr>
              <w:t xml:space="preserve"> </w:t>
            </w:r>
          </w:p>
          <w:p w14:paraId="37C93E55" w14:textId="6B7273BE" w:rsidR="00C8514E" w:rsidRPr="00F97779" w:rsidRDefault="00C8514E" w:rsidP="00E6353F">
            <w:pPr>
              <w:pStyle w:val="Paragrafoelenco"/>
              <w:numPr>
                <w:ilvl w:val="0"/>
                <w:numId w:val="1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F97779">
              <w:rPr>
                <w:b/>
                <w:bCs/>
              </w:rPr>
              <w:t>Melis Ari</w:t>
            </w:r>
            <w:r w:rsidRPr="00F97779">
              <w:rPr>
                <w:bCs/>
              </w:rPr>
              <w:t xml:space="preserve">, </w:t>
            </w:r>
            <w:r w:rsidR="00404BC4" w:rsidRPr="00F97779">
              <w:rPr>
                <w:bCs/>
              </w:rPr>
              <w:t>Membro del</w:t>
            </w:r>
            <w:r w:rsidRPr="00F97779">
              <w:rPr>
                <w:bCs/>
              </w:rPr>
              <w:t xml:space="preserve"> European Migrant Leadership Team, Transatlantic Migrant Democracy Dialogue</w:t>
            </w:r>
          </w:p>
          <w:p w14:paraId="5DE7B9E6" w14:textId="09DB5C98" w:rsidR="00C8514E" w:rsidRPr="00DF6609" w:rsidRDefault="00404BC4" w:rsidP="00DF6609">
            <w:pPr>
              <w:spacing w:before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bCs/>
                <w:iCs/>
                <w:lang w:eastAsia="fr-FR" w:bidi="kn-IN"/>
              </w:rPr>
            </w:pPr>
            <w:r w:rsidRPr="00404BC4">
              <w:rPr>
                <w:rFonts w:ascii="Calibri" w:eastAsia="Times New Roman" w:hAnsi="Calibri" w:cstheme="minorHAnsi"/>
                <w:b/>
                <w:bCs/>
                <w:iCs/>
                <w:lang w:eastAsia="fr-FR" w:bidi="kn-IN"/>
              </w:rPr>
              <w:t>Discussione</w:t>
            </w:r>
            <w:r w:rsidR="00CE3D84">
              <w:rPr>
                <w:rFonts w:ascii="Calibri" w:eastAsia="Times New Roman" w:hAnsi="Calibri" w:cstheme="minorHAnsi"/>
                <w:b/>
                <w:bCs/>
                <w:iCs/>
                <w:lang w:eastAsia="fr-FR" w:bidi="kn-IN"/>
              </w:rPr>
              <w:br/>
            </w:r>
          </w:p>
        </w:tc>
      </w:tr>
      <w:tr w:rsidR="007A3E02" w:rsidRPr="0033370C" w14:paraId="12FF094A" w14:textId="77777777" w:rsidTr="004A3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EE4A4F" w14:textId="77777777" w:rsidR="007A3E02" w:rsidRPr="008110EE" w:rsidRDefault="003343A7" w:rsidP="00CE43F2">
            <w:pPr>
              <w:tabs>
                <w:tab w:val="left" w:pos="9072"/>
              </w:tabs>
              <w:spacing w:before="120"/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16</w:t>
            </w:r>
            <w:r w:rsidR="007A3E02"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.</w:t>
            </w:r>
            <w:r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0</w:t>
            </w:r>
            <w:bookmarkStart w:id="0" w:name="_GoBack"/>
            <w:bookmarkEnd w:id="0"/>
            <w:r w:rsidR="007A3E02"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0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1DD7E52" w14:textId="77777777" w:rsidR="00644FEB" w:rsidRDefault="007A3E02" w:rsidP="00F977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theme="minorHAnsi"/>
                <w:lang w:eastAsia="fr-FR" w:bidi="kn-IN"/>
              </w:rPr>
              <w:br/>
            </w:r>
            <w:r w:rsidR="00F97779">
              <w:rPr>
                <w:rFonts w:eastAsia="Times New Roman"/>
                <w:i/>
                <w:color w:val="000000" w:themeColor="text1"/>
                <w:lang w:eastAsia="fr-FR" w:bidi="kn-IN"/>
              </w:rPr>
              <w:t>P</w:t>
            </w:r>
            <w:r w:rsidR="00F97779" w:rsidRPr="00F97779">
              <w:rPr>
                <w:rFonts w:eastAsia="Times New Roman"/>
                <w:i/>
                <w:color w:val="000000" w:themeColor="text1"/>
                <w:lang w:eastAsia="fr-FR" w:bidi="kn-IN"/>
              </w:rPr>
              <w:t>ausa caffè</w:t>
            </w:r>
          </w:p>
          <w:p w14:paraId="48A592D6" w14:textId="36980782" w:rsidR="00CE43F2" w:rsidRPr="008110EE" w:rsidRDefault="00CE43F2" w:rsidP="00F977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color w:val="000000" w:themeColor="text1"/>
                <w:lang w:eastAsia="fr-FR" w:bidi="kn-IN"/>
              </w:rPr>
            </w:pPr>
          </w:p>
        </w:tc>
      </w:tr>
      <w:tr w:rsidR="008110EE" w:rsidRPr="008F1501" w14:paraId="4A2BBBEF" w14:textId="77777777" w:rsidTr="004A3F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1424C9" w14:textId="77777777" w:rsidR="008110EE" w:rsidRPr="008110EE" w:rsidRDefault="008110EE" w:rsidP="007A3E02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</w:pPr>
            <w:r w:rsidRPr="008110EE"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lastRenderedPageBreak/>
              <w:t>16.30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879AA7" w14:textId="62E887ED" w:rsidR="00F97779" w:rsidRPr="00F97779" w:rsidRDefault="008110EE" w:rsidP="00E6353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lang w:val="it-IT" w:eastAsia="fr-FR" w:bidi="kn-IN"/>
              </w:rPr>
            </w:pPr>
            <w:r w:rsidRPr="00E6353F">
              <w:rPr>
                <w:rFonts w:ascii="Calibri" w:eastAsia="Times New Roman" w:hAnsi="Calibri" w:cstheme="minorHAnsi"/>
                <w:b/>
                <w:lang w:val="it-IT" w:eastAsia="fr-FR" w:bidi="kn-IN"/>
              </w:rPr>
              <w:br/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Presentazione d</w:t>
            </w:r>
            <w:r w:rsid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ell</w:t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'Accademia di leadership democratica per le</w:t>
            </w:r>
            <w:r w:rsid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 xml:space="preserve"> </w:t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persone provenienti da comunità di rifugiati</w:t>
            </w:r>
            <w:r w:rsidR="00F97779" w:rsidRPr="00F97779">
              <w:rPr>
                <w:lang w:val="it-IT"/>
              </w:rPr>
              <w:t xml:space="preserve"> </w:t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 xml:space="preserve">e </w:t>
            </w:r>
            <w:r w:rsidR="00E6353F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de</w:t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i risultati</w:t>
            </w:r>
            <w:r w:rsidR="00E6353F">
              <w:rPr>
                <w:rFonts w:ascii="Calibri" w:eastAsia="Times New Roman" w:hAnsi="Calibri" w:cstheme="minorHAnsi"/>
                <w:b/>
                <w:lang w:val="it-IT" w:eastAsia="fr-FR" w:bidi="kn-IN"/>
              </w:rPr>
              <w:t xml:space="preserve"> del 1° e 2</w:t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° seminario pilota</w:t>
            </w:r>
          </w:p>
          <w:p w14:paraId="68D4291B" w14:textId="4A364EC7" w:rsidR="008110EE" w:rsidRPr="00F97779" w:rsidRDefault="008110EE" w:rsidP="00F977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lang w:val="it-IT" w:eastAsia="fr-FR" w:bidi="kn-IN"/>
              </w:rPr>
            </w:pPr>
            <w:r w:rsidRPr="00F97779">
              <w:rPr>
                <w:rFonts w:ascii="Calibri" w:eastAsia="Times New Roman" w:hAnsi="Calibri" w:cstheme="minorHAnsi"/>
                <w:lang w:val="it-IT" w:eastAsia="fr-FR" w:bidi="kn-IN"/>
              </w:rPr>
              <w:t>(</w:t>
            </w:r>
            <w:r w:rsidR="00F97779" w:rsidRPr="00F97779">
              <w:rPr>
                <w:rFonts w:ascii="Calibri" w:eastAsia="Times New Roman" w:hAnsi="Calibri" w:cstheme="minorHAnsi"/>
                <w:lang w:val="it-IT" w:eastAsia="fr-FR" w:bidi="kn-IN"/>
              </w:rPr>
              <w:t>17-18 ottobre 2018, Berlino e 19-20 giugno 2019, Strasburgo</w:t>
            </w:r>
            <w:r w:rsidRPr="00F97779">
              <w:rPr>
                <w:rFonts w:ascii="Calibri" w:eastAsia="Times New Roman" w:hAnsi="Calibri" w:cstheme="minorHAnsi"/>
                <w:lang w:val="it-IT" w:eastAsia="fr-FR" w:bidi="kn-IN"/>
              </w:rPr>
              <w:t>)</w:t>
            </w:r>
          </w:p>
          <w:p w14:paraId="2E39D4D7" w14:textId="77777777" w:rsidR="008110EE" w:rsidRPr="00F97779" w:rsidRDefault="008110EE" w:rsidP="008110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lang w:val="it-IT" w:eastAsia="fr-FR" w:bidi="kn-IN"/>
              </w:rPr>
            </w:pPr>
          </w:p>
          <w:p w14:paraId="7BA70263" w14:textId="3373C199" w:rsidR="008110EE" w:rsidRPr="00E6353F" w:rsidRDefault="00F97779" w:rsidP="008110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lang w:val="it-IT" w:eastAsia="fr-FR" w:bidi="kn-IN"/>
              </w:rPr>
            </w:pPr>
            <w:r w:rsidRPr="00E6353F">
              <w:rPr>
                <w:rFonts w:ascii="Calibri" w:eastAsia="Times New Roman" w:hAnsi="Calibri" w:cstheme="minorHAnsi"/>
                <w:lang w:val="it-IT" w:eastAsia="fr-FR" w:bidi="kn-IN"/>
              </w:rPr>
              <w:t>Oratori</w:t>
            </w:r>
          </w:p>
          <w:p w14:paraId="51137857" w14:textId="5D7EC215" w:rsidR="008110EE" w:rsidRPr="00F97779" w:rsidRDefault="008110EE" w:rsidP="00E6353F">
            <w:pPr>
              <w:numPr>
                <w:ilvl w:val="0"/>
                <w:numId w:val="19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lang w:val="it-IT" w:eastAsia="fr-FR" w:bidi="kn-IN"/>
              </w:rPr>
            </w:pPr>
            <w:r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Michael Remmert</w:t>
            </w:r>
            <w:r w:rsidRPr="00F97779">
              <w:rPr>
                <w:rFonts w:ascii="Calibri" w:eastAsia="Times New Roman" w:hAnsi="Calibri" w:cstheme="minorHAnsi"/>
                <w:lang w:val="it-IT" w:eastAsia="fr-FR" w:bidi="kn-IN"/>
              </w:rPr>
              <w:t xml:space="preserve">, </w:t>
            </w:r>
            <w:r w:rsidR="00F97779" w:rsidRPr="00F97779">
              <w:rPr>
                <w:rFonts w:ascii="Calibri" w:eastAsia="Times New Roman" w:hAnsi="Calibri" w:cstheme="minorHAnsi"/>
                <w:lang w:val="it-IT" w:eastAsia="fr-FR" w:bidi="kn-IN"/>
              </w:rPr>
              <w:t>Responsabile della d</w:t>
            </w:r>
            <w:r w:rsidR="00E6353F">
              <w:rPr>
                <w:rFonts w:ascii="Calibri" w:eastAsia="Times New Roman" w:hAnsi="Calibri" w:cstheme="minorHAnsi"/>
                <w:lang w:val="it-IT" w:eastAsia="fr-FR" w:bidi="kn-IN"/>
              </w:rPr>
              <w:t>ivisione per le Politiche dell’I</w:t>
            </w:r>
            <w:r w:rsidR="00F97779" w:rsidRPr="00F97779">
              <w:rPr>
                <w:rFonts w:ascii="Calibri" w:eastAsia="Times New Roman" w:hAnsi="Calibri" w:cstheme="minorHAnsi"/>
                <w:lang w:val="it-IT" w:eastAsia="fr-FR" w:bidi="kn-IN"/>
              </w:rPr>
              <w:t>struzione Direzione generale della Democrazia, Consiglio d'Europa</w:t>
            </w:r>
          </w:p>
          <w:p w14:paraId="72FC7C7E" w14:textId="77777777" w:rsidR="008110EE" w:rsidRPr="00F97779" w:rsidRDefault="008110EE" w:rsidP="008110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lang w:val="it-IT" w:eastAsia="fr-FR" w:bidi="kn-IN"/>
              </w:rPr>
            </w:pPr>
          </w:p>
          <w:p w14:paraId="64CD4FFE" w14:textId="77777777" w:rsidR="00F97779" w:rsidRPr="00F97779" w:rsidRDefault="00F97779" w:rsidP="00E6353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lang w:val="it-IT" w:eastAsia="fr-FR" w:bidi="kn-IN"/>
              </w:rPr>
            </w:pPr>
            <w:r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Tavola rotonda: partecipanti, cosa ne pensi della futura Accademia?</w:t>
            </w:r>
          </w:p>
          <w:p w14:paraId="1AAF17AB" w14:textId="36730075" w:rsidR="008110EE" w:rsidRPr="00F97779" w:rsidRDefault="00F97779" w:rsidP="00E6353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theme="minorHAnsi"/>
                <w:lang w:val="it-IT" w:eastAsia="fr-FR" w:bidi="kn-IN"/>
              </w:rPr>
            </w:pPr>
            <w:r w:rsidRPr="00F97779">
              <w:rPr>
                <w:rFonts w:ascii="Calibri" w:eastAsia="Times New Roman" w:hAnsi="Calibri" w:cstheme="minorHAnsi"/>
                <w:lang w:val="it-IT" w:eastAsia="fr-FR" w:bidi="kn-IN"/>
              </w:rPr>
              <w:t>(raccogliendo le idee dei partecipanti sulla portata, il formato e i curricula della futura Accademia)</w:t>
            </w:r>
            <w:r w:rsidRPr="00F97779">
              <w:rPr>
                <w:rFonts w:ascii="Calibri" w:eastAsia="Times New Roman" w:hAnsi="Calibri" w:cstheme="minorHAnsi"/>
                <w:lang w:val="it-IT" w:eastAsia="fr-FR" w:bidi="kn-IN"/>
              </w:rPr>
              <w:br/>
            </w:r>
          </w:p>
        </w:tc>
      </w:tr>
      <w:tr w:rsidR="008110EE" w:rsidRPr="008F1501" w14:paraId="4899F0AE" w14:textId="77777777" w:rsidTr="004A3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D59E3D" w14:textId="77777777" w:rsidR="008110EE" w:rsidRPr="008110EE" w:rsidRDefault="008110EE" w:rsidP="00644FEB">
            <w:pPr>
              <w:tabs>
                <w:tab w:val="left" w:pos="9072"/>
              </w:tabs>
              <w:spacing w:before="240" w:after="120"/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Times New Roman"/>
                <w:b w:val="0"/>
                <w:bCs w:val="0"/>
                <w:color w:val="000000" w:themeColor="text1"/>
                <w:lang w:eastAsia="fr-FR" w:bidi="kn-IN"/>
              </w:rPr>
              <w:t>18.30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024388B" w14:textId="4FB5E35A" w:rsidR="008110EE" w:rsidRPr="00F97779" w:rsidRDefault="008110EE" w:rsidP="00F9777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theme="minorHAnsi"/>
                <w:b/>
                <w:lang w:val="it-IT" w:eastAsia="fr-FR" w:bidi="kn-IN"/>
              </w:rPr>
            </w:pPr>
            <w:r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br/>
            </w:r>
            <w:r w:rsid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C</w:t>
            </w:r>
            <w:r w:rsidR="00F97779" w:rsidRPr="00F97779">
              <w:rPr>
                <w:rFonts w:ascii="Calibri" w:eastAsia="Times New Roman" w:hAnsi="Calibri" w:cstheme="minorHAnsi"/>
                <w:b/>
                <w:lang w:val="it-IT" w:eastAsia="fr-FR" w:bidi="kn-IN"/>
              </w:rPr>
              <w:t>hiusura del primo giorno seguita da un evento sociale</w:t>
            </w:r>
          </w:p>
        </w:tc>
      </w:tr>
      <w:tr w:rsidR="006034BC" w:rsidRPr="0033370C" w14:paraId="781D79FE" w14:textId="77777777" w:rsidTr="00013D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95B3D7" w:themeFill="accent1" w:themeFillTint="99"/>
            <w:vAlign w:val="center"/>
          </w:tcPr>
          <w:p w14:paraId="54B3284A" w14:textId="2A09804A" w:rsidR="006034BC" w:rsidRPr="0033370C" w:rsidRDefault="00E43393" w:rsidP="00DF6609">
            <w:pPr>
              <w:tabs>
                <w:tab w:val="left" w:pos="9072"/>
              </w:tabs>
              <w:spacing w:before="120" w:after="120"/>
              <w:jc w:val="center"/>
              <w:rPr>
                <w:rFonts w:ascii="Calibri" w:eastAsia="Times New Roman" w:hAnsi="Calibri" w:cs="Times New Roman"/>
                <w:color w:val="000000" w:themeColor="text1"/>
                <w:lang w:eastAsia="fr-FR" w:bidi="kn-IN"/>
              </w:rPr>
            </w:pPr>
            <w:r>
              <w:rPr>
                <w:color w:val="FFFFFF" w:themeColor="background1"/>
              </w:rPr>
              <w:t>Venerdi</w:t>
            </w:r>
            <w:r w:rsidR="00B35E1B">
              <w:rPr>
                <w:color w:val="FFFFFF" w:themeColor="background1"/>
              </w:rPr>
              <w:t>, 4</w:t>
            </w:r>
            <w:r w:rsidR="00DF6609">
              <w:rPr>
                <w:color w:val="FFFFFF" w:themeColor="background1"/>
              </w:rPr>
              <w:t xml:space="preserve"> </w:t>
            </w:r>
            <w:r>
              <w:rPr>
                <w:color w:val="FFFFFF" w:themeColor="background1"/>
              </w:rPr>
              <w:t>ottobre</w:t>
            </w:r>
            <w:r w:rsidR="00DF6609">
              <w:rPr>
                <w:color w:val="FFFFFF" w:themeColor="background1"/>
              </w:rPr>
              <w:t xml:space="preserve"> 2019</w:t>
            </w:r>
          </w:p>
        </w:tc>
      </w:tr>
      <w:tr w:rsidR="006034BC" w:rsidRPr="00F97779" w14:paraId="6C8B6003" w14:textId="77777777" w:rsidTr="004A3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DE00AF" w14:textId="77777777" w:rsidR="0011272C" w:rsidRDefault="00A0559C" w:rsidP="00A0559C">
            <w:pPr>
              <w:tabs>
                <w:tab w:val="left" w:pos="9072"/>
              </w:tabs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  <w:br/>
              <w:t xml:space="preserve">9.30 </w:t>
            </w:r>
          </w:p>
          <w:p w14:paraId="68CCF357" w14:textId="77777777" w:rsidR="002F0442" w:rsidRDefault="002F0442" w:rsidP="00A0559C">
            <w:pPr>
              <w:tabs>
                <w:tab w:val="left" w:pos="9072"/>
              </w:tabs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</w:p>
          <w:p w14:paraId="19A05289" w14:textId="77777777" w:rsidR="00D17F10" w:rsidRDefault="00D17F10" w:rsidP="00A0559C">
            <w:pPr>
              <w:tabs>
                <w:tab w:val="left" w:pos="9072"/>
              </w:tabs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</w:p>
          <w:p w14:paraId="368B03E6" w14:textId="77777777" w:rsidR="005403CE" w:rsidRPr="0033370C" w:rsidRDefault="005403CE" w:rsidP="00A0559C">
            <w:pPr>
              <w:tabs>
                <w:tab w:val="left" w:pos="9072"/>
              </w:tabs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42286B" w14:textId="77777777" w:rsidR="00E6353F" w:rsidRDefault="00E6353F" w:rsidP="00E635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3D3542C6" w14:textId="3F4F8A69" w:rsidR="00E6353F" w:rsidRPr="00E6353F" w:rsidRDefault="00F97779" w:rsidP="00E635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nfasigrassetto"/>
                <w:rFonts w:cstheme="minorHAnsi"/>
                <w:b w:val="0"/>
                <w:bCs w:val="0"/>
                <w:iCs/>
                <w:lang w:val="it-IT"/>
              </w:rPr>
            </w:pPr>
            <w:r w:rsidRPr="00E6353F">
              <w:rPr>
                <w:b/>
                <w:lang w:val="it-IT"/>
              </w:rPr>
              <w:t>Discorso principale di Mario Raffaelli</w:t>
            </w:r>
            <w:r w:rsidR="00E6353F" w:rsidRPr="00E6353F">
              <w:rPr>
                <w:rFonts w:cstheme="minorHAnsi"/>
                <w:b/>
                <w:iCs/>
                <w:lang w:val="it-IT"/>
              </w:rPr>
              <w:t xml:space="preserve"> </w:t>
            </w:r>
            <w:r w:rsidR="00E6353F" w:rsidRPr="00E6353F">
              <w:rPr>
                <w:rFonts w:cstheme="minorHAnsi"/>
                <w:b/>
                <w:iCs/>
                <w:lang w:val="it-IT"/>
              </w:rPr>
              <w:t>Mario Raffaelli</w:t>
            </w:r>
            <w:r w:rsidR="00E6353F" w:rsidRPr="00E6353F">
              <w:rPr>
                <w:rFonts w:cstheme="minorHAnsi"/>
                <w:iCs/>
                <w:lang w:val="it-IT"/>
              </w:rPr>
              <w:t>,</w:t>
            </w:r>
            <w:r w:rsidR="00E6353F" w:rsidRPr="00E6353F">
              <w:rPr>
                <w:rFonts w:cstheme="minorHAnsi"/>
                <w:b/>
                <w:iCs/>
                <w:lang w:val="it-IT"/>
              </w:rPr>
              <w:t xml:space="preserve"> </w:t>
            </w:r>
            <w:r w:rsidR="00E6353F" w:rsidRPr="00E6353F">
              <w:rPr>
                <w:rStyle w:val="Enfasigrassetto"/>
                <w:b w:val="0"/>
                <w:lang w:val="it-IT"/>
              </w:rPr>
              <w:t>Presidente di Amref Health Africa in Italia (AMREF: African Medical and REsearch Foundation) e Presidente del Centro per la Cooperazione Internazionale di Trento (CCI)</w:t>
            </w:r>
          </w:p>
          <w:p w14:paraId="2FE8BC4F" w14:textId="4470FA0B" w:rsidR="008110EE" w:rsidRPr="00F97779" w:rsidRDefault="008110EE" w:rsidP="00334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it-IT"/>
              </w:rPr>
            </w:pPr>
          </w:p>
          <w:p w14:paraId="4F00CB7D" w14:textId="3B4D560E" w:rsidR="002C3057" w:rsidRPr="00F97779" w:rsidRDefault="00F97779" w:rsidP="008110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it-IT"/>
              </w:rPr>
            </w:pPr>
            <w:r w:rsidRPr="00F97779">
              <w:rPr>
                <w:rFonts w:ascii="Calibri" w:eastAsia="Times New Roman" w:hAnsi="Calibri" w:cstheme="minorHAnsi"/>
                <w:b/>
                <w:bCs/>
                <w:iCs/>
                <w:lang w:val="it-IT" w:eastAsia="fr-FR" w:bidi="kn-IN"/>
              </w:rPr>
              <w:t>Discussione</w:t>
            </w:r>
            <w:r w:rsidRPr="00F97779">
              <w:rPr>
                <w:rFonts w:cstheme="minorHAnsi"/>
                <w:lang w:val="it-IT"/>
              </w:rPr>
              <w:t xml:space="preserve"> </w:t>
            </w:r>
            <w:r w:rsidRPr="00F97779">
              <w:rPr>
                <w:rFonts w:cstheme="minorHAnsi"/>
                <w:lang w:val="it-IT"/>
              </w:rPr>
              <w:br/>
            </w:r>
          </w:p>
        </w:tc>
      </w:tr>
      <w:tr w:rsidR="003343A7" w:rsidRPr="0033370C" w14:paraId="4547F08E" w14:textId="77777777" w:rsidTr="004A3F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EF389E" w14:textId="77777777" w:rsidR="003343A7" w:rsidRPr="00585E9E" w:rsidRDefault="008110EE" w:rsidP="00585E9E">
            <w:pPr>
              <w:tabs>
                <w:tab w:val="left" w:pos="9072"/>
              </w:tabs>
              <w:spacing w:before="12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  <w:t>10.45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95BE409" w14:textId="25EC9F30" w:rsidR="003343A7" w:rsidRPr="00272D80" w:rsidRDefault="00F97779" w:rsidP="00F97779">
            <w:pPr>
              <w:tabs>
                <w:tab w:val="left" w:pos="9072"/>
              </w:tabs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Times New Roman"/>
                <w:i/>
                <w:color w:val="000000" w:themeColor="text1"/>
                <w:lang w:eastAsia="fr-FR" w:bidi="kn-IN"/>
              </w:rPr>
              <w:t>P</w:t>
            </w:r>
            <w:r w:rsidRPr="00F97779">
              <w:rPr>
                <w:rFonts w:eastAsia="Times New Roman"/>
                <w:i/>
                <w:color w:val="000000" w:themeColor="text1"/>
                <w:lang w:eastAsia="fr-FR" w:bidi="kn-IN"/>
              </w:rPr>
              <w:t>ausa caffè</w:t>
            </w:r>
          </w:p>
        </w:tc>
      </w:tr>
      <w:tr w:rsidR="003343A7" w:rsidRPr="008F1501" w14:paraId="6C1F15C7" w14:textId="77777777" w:rsidTr="004A3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E455C5" w14:textId="77777777" w:rsidR="00DF50E5" w:rsidRDefault="008110EE" w:rsidP="004A3F4D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  <w:t xml:space="preserve">11.15 </w:t>
            </w:r>
          </w:p>
          <w:p w14:paraId="19BB4CC5" w14:textId="77777777" w:rsidR="003343A7" w:rsidRDefault="003343A7" w:rsidP="003343A7">
            <w:pPr>
              <w:tabs>
                <w:tab w:val="left" w:pos="9072"/>
              </w:tabs>
              <w:rPr>
                <w:rFonts w:ascii="Calibri" w:eastAsia="Times New Roman" w:hAnsi="Calibri" w:cs="Segoe UI"/>
                <w:color w:val="000000" w:themeColor="text1"/>
                <w:lang w:eastAsia="fr-FR" w:bidi="kn-IN"/>
              </w:rPr>
            </w:pP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2A7C102" w14:textId="67167058" w:rsidR="00F97779" w:rsidRPr="00F97779" w:rsidRDefault="00E6353F" w:rsidP="005D0482">
            <w:pPr>
              <w:tabs>
                <w:tab w:val="left" w:pos="9072"/>
              </w:tabs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it-IT"/>
              </w:rPr>
            </w:pPr>
            <w:r>
              <w:rPr>
                <w:rFonts w:cstheme="minorHAnsi"/>
                <w:b/>
                <w:lang w:val="it-IT"/>
              </w:rPr>
              <w:t>Lavoro in</w:t>
            </w:r>
            <w:r w:rsidR="00F97779" w:rsidRPr="00F97779">
              <w:rPr>
                <w:rFonts w:cstheme="minorHAnsi"/>
                <w:b/>
                <w:lang w:val="it-IT"/>
              </w:rPr>
              <w:t xml:space="preserve"> gruppi</w:t>
            </w:r>
          </w:p>
          <w:p w14:paraId="370E6F17" w14:textId="59B0CF7B" w:rsidR="00644FEB" w:rsidRPr="00F97779" w:rsidRDefault="005D0482" w:rsidP="00CE43F2">
            <w:pPr>
              <w:tabs>
                <w:tab w:val="left" w:pos="9072"/>
              </w:tabs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it-IT"/>
              </w:rPr>
            </w:pPr>
            <w:r w:rsidRPr="00F97779">
              <w:rPr>
                <w:rFonts w:cstheme="minorHAnsi"/>
                <w:b/>
                <w:lang w:val="it-IT"/>
              </w:rPr>
              <w:t>1)</w:t>
            </w:r>
            <w:r w:rsidR="00A21F05" w:rsidRPr="00F97779">
              <w:rPr>
                <w:lang w:val="it-IT"/>
              </w:rPr>
              <w:t xml:space="preserve"> </w:t>
            </w:r>
            <w:r w:rsidR="00F97779">
              <w:rPr>
                <w:b/>
                <w:lang w:val="it-IT"/>
              </w:rPr>
              <w:t>R</w:t>
            </w:r>
            <w:r w:rsidR="00F97779" w:rsidRPr="00F97779">
              <w:rPr>
                <w:rFonts w:cstheme="minorHAnsi"/>
                <w:b/>
                <w:lang w:val="it-IT"/>
              </w:rPr>
              <w:t>uoli e le responsabilità dei principali portatori di interesse</w:t>
            </w:r>
            <w:r w:rsidR="00F97779">
              <w:rPr>
                <w:rFonts w:cstheme="minorHAnsi"/>
                <w:b/>
                <w:lang w:val="it-IT"/>
              </w:rPr>
              <w:t>:</w:t>
            </w:r>
            <w:r w:rsidR="00F97779" w:rsidRPr="00F97779">
              <w:rPr>
                <w:rFonts w:cstheme="minorHAnsi"/>
                <w:b/>
                <w:lang w:val="it-IT"/>
              </w:rPr>
              <w:t xml:space="preserve"> ONG, attori nazionali e internazionali, scuole e fattori chiave di successo per l'attuazione dell'educazione dei rifugiati per la cittadinanza democratica (condivisione di buone pratiche)</w:t>
            </w:r>
          </w:p>
          <w:p w14:paraId="4FF0BEB1" w14:textId="77777777" w:rsidR="005D0482" w:rsidRDefault="009F7700" w:rsidP="00CE43F2">
            <w:pPr>
              <w:tabs>
                <w:tab w:val="left" w:pos="9072"/>
              </w:tabs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it-IT"/>
              </w:rPr>
            </w:pPr>
            <w:r w:rsidRPr="00F97779">
              <w:rPr>
                <w:rFonts w:cstheme="minorHAnsi"/>
                <w:b/>
                <w:lang w:val="it-IT"/>
              </w:rPr>
              <w:t>2</w:t>
            </w:r>
            <w:r w:rsidR="005D0482" w:rsidRPr="00F97779">
              <w:rPr>
                <w:rFonts w:cstheme="minorHAnsi"/>
                <w:b/>
                <w:lang w:val="it-IT"/>
              </w:rPr>
              <w:t>)</w:t>
            </w:r>
            <w:r w:rsidR="00A21F05" w:rsidRPr="00F97779">
              <w:rPr>
                <w:lang w:val="it-IT"/>
              </w:rPr>
              <w:t xml:space="preserve"> </w:t>
            </w:r>
            <w:r w:rsidR="00F97779" w:rsidRPr="00F97779">
              <w:rPr>
                <w:rFonts w:cstheme="minorHAnsi"/>
                <w:b/>
                <w:lang w:val="it-IT"/>
              </w:rPr>
              <w:t>L'impatto delle iniziative e del coinvolgimento dei rifugiati nel processo decisionale</w:t>
            </w:r>
          </w:p>
          <w:p w14:paraId="0B9EF4B9" w14:textId="3ABEDCEE" w:rsidR="00CE43F2" w:rsidRPr="00F97779" w:rsidRDefault="00CE43F2" w:rsidP="00CE43F2">
            <w:pPr>
              <w:tabs>
                <w:tab w:val="left" w:pos="9072"/>
              </w:tabs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it-IT"/>
              </w:rPr>
            </w:pPr>
          </w:p>
        </w:tc>
      </w:tr>
      <w:tr w:rsidR="004A3F4D" w:rsidRPr="0033370C" w14:paraId="0C5954A0" w14:textId="77777777" w:rsidTr="004A3F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F935273" w14:textId="77777777" w:rsidR="004A3F4D" w:rsidRDefault="004A3F4D" w:rsidP="004A3F4D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  <w:t xml:space="preserve">12.30 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1CEF9FE" w14:textId="2E404465" w:rsidR="004A3F4D" w:rsidRDefault="00F97779" w:rsidP="00DF50E5">
            <w:pPr>
              <w:tabs>
                <w:tab w:val="left" w:pos="9072"/>
              </w:tabs>
              <w:spacing w:before="2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Times New Roman"/>
                <w:i/>
                <w:color w:val="000000" w:themeColor="text1"/>
                <w:lang w:eastAsia="fr-FR" w:bidi="kn-IN"/>
              </w:rPr>
              <w:t>P</w:t>
            </w:r>
            <w:r w:rsidRPr="00F97779">
              <w:rPr>
                <w:rFonts w:eastAsia="Times New Roman"/>
                <w:i/>
                <w:color w:val="000000" w:themeColor="text1"/>
                <w:lang w:eastAsia="fr-FR" w:bidi="kn-IN"/>
              </w:rPr>
              <w:t>ausa pranzo</w:t>
            </w:r>
          </w:p>
        </w:tc>
      </w:tr>
      <w:tr w:rsidR="004A3F4D" w:rsidRPr="008F1501" w14:paraId="5965E2C7" w14:textId="77777777" w:rsidTr="004A3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103F50" w14:textId="77777777" w:rsidR="004A3F4D" w:rsidRDefault="004A3F4D" w:rsidP="004A3F4D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  <w:t>14.00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C59BAF3" w14:textId="1447151B" w:rsidR="004A3F4D" w:rsidRPr="00F97779" w:rsidRDefault="00F97779" w:rsidP="00F97779">
            <w:pPr>
              <w:tabs>
                <w:tab w:val="left" w:pos="9072"/>
              </w:tabs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</w:pPr>
            <w:r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>Presentazione delle conclusioni dei gruppi di lavoro</w:t>
            </w:r>
            <w:r w:rsidR="004A3F4D"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br/>
            </w:r>
            <w:r w:rsidR="004A3F4D"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br/>
            </w:r>
            <w:r>
              <w:rPr>
                <w:rFonts w:eastAsia="Times New Roman"/>
                <w:iCs/>
                <w:color w:val="000000" w:themeColor="text1"/>
                <w:lang w:val="it-IT" w:eastAsia="fr-FR" w:bidi="kn-IN"/>
              </w:rPr>
              <w:t>M</w:t>
            </w:r>
            <w:r w:rsidRPr="00F97779">
              <w:rPr>
                <w:rFonts w:eastAsia="Times New Roman"/>
                <w:iCs/>
                <w:color w:val="000000" w:themeColor="text1"/>
                <w:lang w:val="it-IT" w:eastAsia="fr-FR" w:bidi="kn-IN"/>
              </w:rPr>
              <w:t>oderatore</w:t>
            </w:r>
            <w:r w:rsidR="004A3F4D" w:rsidRPr="00F97779">
              <w:rPr>
                <w:rFonts w:eastAsia="Times New Roman"/>
                <w:iCs/>
                <w:color w:val="000000" w:themeColor="text1"/>
                <w:lang w:val="it-IT" w:eastAsia="fr-FR" w:bidi="kn-IN"/>
              </w:rPr>
              <w:t xml:space="preserve">: </w:t>
            </w:r>
            <w:r w:rsidR="004A3F4D"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>Michael Remmert</w:t>
            </w:r>
          </w:p>
        </w:tc>
      </w:tr>
      <w:tr w:rsidR="004A3F4D" w:rsidRPr="008F1501" w14:paraId="348CCC74" w14:textId="77777777" w:rsidTr="004A3F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B9D8B7" w14:textId="77777777" w:rsidR="004A3F4D" w:rsidRDefault="004A3F4D" w:rsidP="004A3F4D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</w:pPr>
            <w:r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eastAsia="fr-FR" w:bidi="kn-IN"/>
              </w:rPr>
              <w:t>15.30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BBB7F3" w14:textId="47206C09" w:rsidR="004A3F4D" w:rsidRPr="00F97779" w:rsidRDefault="00F97779" w:rsidP="00CE43F2">
            <w:pPr>
              <w:tabs>
                <w:tab w:val="left" w:pos="9072"/>
              </w:tabs>
              <w:spacing w:before="2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</w:pPr>
            <w:r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 xml:space="preserve">Discorso di chiusura </w:t>
            </w:r>
            <w:r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br/>
            </w:r>
            <w:r w:rsidR="004A3F4D"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 xml:space="preserve">Michael Remmert / </w:t>
            </w:r>
            <w:r w:rsidR="00CE43F2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>Mauro Previdi Assessore del</w:t>
            </w:r>
            <w:r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 xml:space="preserve"> Comune di Rovereto </w:t>
            </w:r>
            <w:r w:rsidR="004A3F4D"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>/</w:t>
            </w:r>
            <w:r w:rsidR="00CE43F2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 xml:space="preserve"> </w:t>
            </w:r>
            <w:r w:rsidR="004A3F4D" w:rsidRPr="00F97779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>Nawel Rafik-Elmrini</w:t>
            </w:r>
            <w:r w:rsidR="00CE43F2">
              <w:rPr>
                <w:rFonts w:eastAsia="Times New Roman"/>
                <w:b/>
                <w:iCs/>
                <w:color w:val="000000" w:themeColor="text1"/>
                <w:lang w:val="it-IT" w:eastAsia="fr-FR" w:bidi="kn-IN"/>
              </w:rPr>
              <w:t xml:space="preserve"> Vicesindaco della Città di Strasburgo</w:t>
            </w:r>
          </w:p>
        </w:tc>
      </w:tr>
      <w:tr w:rsidR="004A3F4D" w:rsidRPr="00CE43F2" w14:paraId="0B062B48" w14:textId="77777777" w:rsidTr="004A3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8C5C8E" w14:textId="77777777" w:rsidR="004A3F4D" w:rsidRPr="00CE43F2" w:rsidRDefault="005D0482" w:rsidP="004A3F4D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val="it-IT" w:eastAsia="fr-FR" w:bidi="kn-IN"/>
              </w:rPr>
            </w:pPr>
            <w:r w:rsidRPr="00CE43F2"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val="it-IT" w:eastAsia="fr-FR" w:bidi="kn-IN"/>
              </w:rPr>
              <w:t xml:space="preserve">16.00 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BC761F7" w14:textId="663EF3FC" w:rsidR="004A3F4D" w:rsidRPr="00CE43F2" w:rsidRDefault="00F97779" w:rsidP="004A3F4D">
            <w:pPr>
              <w:tabs>
                <w:tab w:val="left" w:pos="9072"/>
              </w:tabs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iCs/>
                <w:color w:val="000000" w:themeColor="text1"/>
                <w:lang w:val="it-IT" w:eastAsia="fr-FR" w:bidi="kn-IN"/>
              </w:rPr>
            </w:pPr>
            <w:r w:rsidRPr="00CE43F2">
              <w:rPr>
                <w:rFonts w:eastAsia="Times New Roman"/>
                <w:bCs/>
                <w:iCs/>
                <w:color w:val="000000" w:themeColor="text1"/>
                <w:lang w:val="it-IT" w:eastAsia="fr-FR" w:bidi="kn-IN"/>
              </w:rPr>
              <w:t>Chiusura del seminario</w:t>
            </w:r>
          </w:p>
        </w:tc>
      </w:tr>
      <w:tr w:rsidR="004A3F4D" w:rsidRPr="008F1501" w14:paraId="6FDDADAB" w14:textId="77777777" w:rsidTr="004A3F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B727E0" w14:textId="6623DFF7" w:rsidR="004A3F4D" w:rsidRPr="00CE43F2" w:rsidRDefault="000E18CB" w:rsidP="004A3F4D">
            <w:pPr>
              <w:tabs>
                <w:tab w:val="left" w:pos="9072"/>
              </w:tabs>
              <w:spacing w:before="240"/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val="it-IT" w:eastAsia="fr-FR" w:bidi="kn-IN"/>
              </w:rPr>
            </w:pPr>
            <w:r w:rsidRPr="00CE43F2">
              <w:rPr>
                <w:rFonts w:ascii="Calibri" w:eastAsia="Times New Roman" w:hAnsi="Calibri" w:cs="Segoe UI"/>
                <w:b w:val="0"/>
                <w:bCs w:val="0"/>
                <w:color w:val="000000" w:themeColor="text1"/>
                <w:lang w:val="it-IT" w:eastAsia="fr-FR" w:bidi="kn-IN"/>
              </w:rPr>
              <w:t>18.00</w:t>
            </w:r>
          </w:p>
        </w:tc>
        <w:tc>
          <w:tcPr>
            <w:tcW w:w="77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B817120" w14:textId="0E493F69" w:rsidR="004A3F4D" w:rsidRPr="00F97779" w:rsidRDefault="00F97779" w:rsidP="00F97779">
            <w:pPr>
              <w:tabs>
                <w:tab w:val="left" w:pos="9072"/>
              </w:tabs>
              <w:spacing w:before="2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iCs/>
                <w:color w:val="000000" w:themeColor="text1"/>
                <w:lang w:val="it-IT" w:eastAsia="fr-FR" w:bidi="kn-IN"/>
              </w:rPr>
            </w:pPr>
            <w:r w:rsidRPr="00F97779">
              <w:rPr>
                <w:rFonts w:eastAsia="Times New Roman"/>
                <w:iCs/>
                <w:color w:val="000000" w:themeColor="text1"/>
                <w:lang w:val="it-IT" w:eastAsia="fr-FR" w:bidi="kn-IN"/>
              </w:rPr>
              <w:t>Partecipazione all'evento organizzato dal Comune di Rovereto</w:t>
            </w:r>
          </w:p>
        </w:tc>
      </w:tr>
    </w:tbl>
    <w:p w14:paraId="265C592E" w14:textId="77777777" w:rsidR="007E00C8" w:rsidRPr="00F97779" w:rsidRDefault="007E00C8" w:rsidP="00DB3C1D">
      <w:pPr>
        <w:spacing w:after="0"/>
        <w:rPr>
          <w:rFonts w:eastAsia="Calibri" w:cstheme="minorHAnsi"/>
          <w:color w:val="000000"/>
          <w:lang w:val="it-IT"/>
        </w:rPr>
      </w:pPr>
    </w:p>
    <w:sectPr w:rsidR="007E00C8" w:rsidRPr="00F97779" w:rsidSect="00CE3D84">
      <w:pgSz w:w="11906" w:h="16838"/>
      <w:pgMar w:top="709" w:right="991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34902B" w14:textId="77777777" w:rsidR="00B35E1B" w:rsidRDefault="00B35E1B" w:rsidP="00BA2195">
      <w:pPr>
        <w:spacing w:after="0" w:line="240" w:lineRule="auto"/>
      </w:pPr>
      <w:r>
        <w:separator/>
      </w:r>
    </w:p>
  </w:endnote>
  <w:endnote w:type="continuationSeparator" w:id="0">
    <w:p w14:paraId="3AC0229C" w14:textId="77777777" w:rsidR="00B35E1B" w:rsidRDefault="00B35E1B" w:rsidP="00BA2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9973FE" w14:textId="77777777" w:rsidR="00B35E1B" w:rsidRDefault="00B35E1B" w:rsidP="00BA2195">
      <w:pPr>
        <w:spacing w:after="0" w:line="240" w:lineRule="auto"/>
      </w:pPr>
      <w:r>
        <w:separator/>
      </w:r>
    </w:p>
  </w:footnote>
  <w:footnote w:type="continuationSeparator" w:id="0">
    <w:p w14:paraId="49A3A5C4" w14:textId="77777777" w:rsidR="00B35E1B" w:rsidRDefault="00B35E1B" w:rsidP="00BA21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E1187"/>
    <w:multiLevelType w:val="hybridMultilevel"/>
    <w:tmpl w:val="A288D402"/>
    <w:lvl w:ilvl="0" w:tplc="5CE2C2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503CF"/>
    <w:multiLevelType w:val="hybridMultilevel"/>
    <w:tmpl w:val="947A7CAE"/>
    <w:lvl w:ilvl="0" w:tplc="C5B65034">
      <w:start w:val="1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12C13"/>
    <w:multiLevelType w:val="hybridMultilevel"/>
    <w:tmpl w:val="A1582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52711"/>
    <w:multiLevelType w:val="hybridMultilevel"/>
    <w:tmpl w:val="DF9A975C"/>
    <w:lvl w:ilvl="0" w:tplc="C5B65034">
      <w:start w:val="1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F56FC"/>
    <w:multiLevelType w:val="hybridMultilevel"/>
    <w:tmpl w:val="040484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05C2C"/>
    <w:multiLevelType w:val="hybridMultilevel"/>
    <w:tmpl w:val="EEBC2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759DA"/>
    <w:multiLevelType w:val="hybridMultilevel"/>
    <w:tmpl w:val="81028F42"/>
    <w:lvl w:ilvl="0" w:tplc="4B62735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55FC9"/>
    <w:multiLevelType w:val="hybridMultilevel"/>
    <w:tmpl w:val="B016B45A"/>
    <w:lvl w:ilvl="0" w:tplc="61F095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2E7B87"/>
    <w:multiLevelType w:val="hybridMultilevel"/>
    <w:tmpl w:val="D46E2A78"/>
    <w:lvl w:ilvl="0" w:tplc="B6FEC9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B01157"/>
    <w:multiLevelType w:val="hybridMultilevel"/>
    <w:tmpl w:val="B8121E28"/>
    <w:lvl w:ilvl="0" w:tplc="C5B65034">
      <w:start w:val="1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0705D0"/>
    <w:multiLevelType w:val="hybridMultilevel"/>
    <w:tmpl w:val="BBC29B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75683"/>
    <w:multiLevelType w:val="hybridMultilevel"/>
    <w:tmpl w:val="1FF0AD58"/>
    <w:lvl w:ilvl="0" w:tplc="B6FEC9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0F241F"/>
    <w:multiLevelType w:val="hybridMultilevel"/>
    <w:tmpl w:val="F704F9CA"/>
    <w:lvl w:ilvl="0" w:tplc="4B62735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906C5"/>
    <w:multiLevelType w:val="hybridMultilevel"/>
    <w:tmpl w:val="351CF2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EE0133"/>
    <w:multiLevelType w:val="hybridMultilevel"/>
    <w:tmpl w:val="31946DC2"/>
    <w:lvl w:ilvl="0" w:tplc="8C7A9E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EE38F9"/>
    <w:multiLevelType w:val="multilevel"/>
    <w:tmpl w:val="D8AE1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7D7A5A"/>
    <w:multiLevelType w:val="hybridMultilevel"/>
    <w:tmpl w:val="31F603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576A43"/>
    <w:multiLevelType w:val="hybridMultilevel"/>
    <w:tmpl w:val="AB48816E"/>
    <w:lvl w:ilvl="0" w:tplc="4B62735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917E8"/>
    <w:multiLevelType w:val="hybridMultilevel"/>
    <w:tmpl w:val="8B50E6C0"/>
    <w:lvl w:ilvl="0" w:tplc="4B62735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FB2708"/>
    <w:multiLevelType w:val="hybridMultilevel"/>
    <w:tmpl w:val="79B20D3E"/>
    <w:lvl w:ilvl="0" w:tplc="57CA45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3"/>
  </w:num>
  <w:num w:numId="5">
    <w:abstractNumId w:val="17"/>
  </w:num>
  <w:num w:numId="6">
    <w:abstractNumId w:val="0"/>
  </w:num>
  <w:num w:numId="7">
    <w:abstractNumId w:val="7"/>
  </w:num>
  <w:num w:numId="8">
    <w:abstractNumId w:val="14"/>
  </w:num>
  <w:num w:numId="9">
    <w:abstractNumId w:val="5"/>
  </w:num>
  <w:num w:numId="10">
    <w:abstractNumId w:val="19"/>
  </w:num>
  <w:num w:numId="11">
    <w:abstractNumId w:val="8"/>
  </w:num>
  <w:num w:numId="12">
    <w:abstractNumId w:val="11"/>
  </w:num>
  <w:num w:numId="13">
    <w:abstractNumId w:val="6"/>
  </w:num>
  <w:num w:numId="14">
    <w:abstractNumId w:val="12"/>
  </w:num>
  <w:num w:numId="15">
    <w:abstractNumId w:val="18"/>
  </w:num>
  <w:num w:numId="16">
    <w:abstractNumId w:val="16"/>
  </w:num>
  <w:num w:numId="17">
    <w:abstractNumId w:val="4"/>
  </w:num>
  <w:num w:numId="18">
    <w:abstractNumId w:val="10"/>
  </w:num>
  <w:num w:numId="19">
    <w:abstractNumId w:val="13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zAwNTQ3MDEwMDdU0lEKTi0uzszPAykwrAUASio85ywAAAA="/>
  </w:docVars>
  <w:rsids>
    <w:rsidRoot w:val="005A163C"/>
    <w:rsid w:val="0001069A"/>
    <w:rsid w:val="00013DE4"/>
    <w:rsid w:val="00016438"/>
    <w:rsid w:val="00017B08"/>
    <w:rsid w:val="00020219"/>
    <w:rsid w:val="00023F96"/>
    <w:rsid w:val="000305C4"/>
    <w:rsid w:val="00031602"/>
    <w:rsid w:val="00033384"/>
    <w:rsid w:val="000353E6"/>
    <w:rsid w:val="00036C86"/>
    <w:rsid w:val="000443E5"/>
    <w:rsid w:val="00044EDE"/>
    <w:rsid w:val="00047657"/>
    <w:rsid w:val="0006310C"/>
    <w:rsid w:val="0006530D"/>
    <w:rsid w:val="00066770"/>
    <w:rsid w:val="00075317"/>
    <w:rsid w:val="000759A7"/>
    <w:rsid w:val="00094D2E"/>
    <w:rsid w:val="00096442"/>
    <w:rsid w:val="000968F2"/>
    <w:rsid w:val="000A084F"/>
    <w:rsid w:val="000A10A5"/>
    <w:rsid w:val="000A2994"/>
    <w:rsid w:val="000A35DD"/>
    <w:rsid w:val="000A5D0D"/>
    <w:rsid w:val="000B1A32"/>
    <w:rsid w:val="000B54C2"/>
    <w:rsid w:val="000B64EB"/>
    <w:rsid w:val="000C128B"/>
    <w:rsid w:val="000C187B"/>
    <w:rsid w:val="000C4007"/>
    <w:rsid w:val="000C5265"/>
    <w:rsid w:val="000E18CB"/>
    <w:rsid w:val="000E5046"/>
    <w:rsid w:val="000E7B4E"/>
    <w:rsid w:val="0011272C"/>
    <w:rsid w:val="00114C5B"/>
    <w:rsid w:val="00115086"/>
    <w:rsid w:val="00115830"/>
    <w:rsid w:val="00130702"/>
    <w:rsid w:val="00131994"/>
    <w:rsid w:val="00131D19"/>
    <w:rsid w:val="001345A7"/>
    <w:rsid w:val="001478A9"/>
    <w:rsid w:val="001549B4"/>
    <w:rsid w:val="00154C86"/>
    <w:rsid w:val="00161B8A"/>
    <w:rsid w:val="00162FBD"/>
    <w:rsid w:val="00163B1A"/>
    <w:rsid w:val="00170D38"/>
    <w:rsid w:val="00175C15"/>
    <w:rsid w:val="00176348"/>
    <w:rsid w:val="00180455"/>
    <w:rsid w:val="00181120"/>
    <w:rsid w:val="00186DC4"/>
    <w:rsid w:val="001952F3"/>
    <w:rsid w:val="001A7559"/>
    <w:rsid w:val="001B1265"/>
    <w:rsid w:val="001B3653"/>
    <w:rsid w:val="001B4845"/>
    <w:rsid w:val="001C4133"/>
    <w:rsid w:val="001D01B4"/>
    <w:rsid w:val="001D136D"/>
    <w:rsid w:val="001E492F"/>
    <w:rsid w:val="001E6DCA"/>
    <w:rsid w:val="001F5D79"/>
    <w:rsid w:val="001F7A30"/>
    <w:rsid w:val="00206D3B"/>
    <w:rsid w:val="00216028"/>
    <w:rsid w:val="002231B7"/>
    <w:rsid w:val="00227D44"/>
    <w:rsid w:val="00230094"/>
    <w:rsid w:val="00232D46"/>
    <w:rsid w:val="00232E90"/>
    <w:rsid w:val="0023368B"/>
    <w:rsid w:val="00241B02"/>
    <w:rsid w:val="0024634B"/>
    <w:rsid w:val="0025308C"/>
    <w:rsid w:val="00255722"/>
    <w:rsid w:val="002609D9"/>
    <w:rsid w:val="00261D41"/>
    <w:rsid w:val="0026249E"/>
    <w:rsid w:val="00262F24"/>
    <w:rsid w:val="002635BF"/>
    <w:rsid w:val="002656AF"/>
    <w:rsid w:val="00272D80"/>
    <w:rsid w:val="0027350A"/>
    <w:rsid w:val="00276A06"/>
    <w:rsid w:val="0028098D"/>
    <w:rsid w:val="00280EEE"/>
    <w:rsid w:val="00284171"/>
    <w:rsid w:val="002844C0"/>
    <w:rsid w:val="002851CD"/>
    <w:rsid w:val="002857E5"/>
    <w:rsid w:val="00286E2D"/>
    <w:rsid w:val="002B2750"/>
    <w:rsid w:val="002B2F1E"/>
    <w:rsid w:val="002B6394"/>
    <w:rsid w:val="002C3057"/>
    <w:rsid w:val="002C3435"/>
    <w:rsid w:val="002D1487"/>
    <w:rsid w:val="002D69BE"/>
    <w:rsid w:val="002E0CC6"/>
    <w:rsid w:val="002E226D"/>
    <w:rsid w:val="002E6955"/>
    <w:rsid w:val="002E6F62"/>
    <w:rsid w:val="002E77FC"/>
    <w:rsid w:val="002F0442"/>
    <w:rsid w:val="002F402E"/>
    <w:rsid w:val="002F5D04"/>
    <w:rsid w:val="00311F41"/>
    <w:rsid w:val="00314A95"/>
    <w:rsid w:val="003212A5"/>
    <w:rsid w:val="00323387"/>
    <w:rsid w:val="003264D3"/>
    <w:rsid w:val="0033370C"/>
    <w:rsid w:val="003343A7"/>
    <w:rsid w:val="00334DA0"/>
    <w:rsid w:val="00337065"/>
    <w:rsid w:val="003433BB"/>
    <w:rsid w:val="00344BDC"/>
    <w:rsid w:val="00351DA4"/>
    <w:rsid w:val="00353655"/>
    <w:rsid w:val="00363906"/>
    <w:rsid w:val="0037081E"/>
    <w:rsid w:val="003729DE"/>
    <w:rsid w:val="00373162"/>
    <w:rsid w:val="003737BB"/>
    <w:rsid w:val="00373F01"/>
    <w:rsid w:val="00375223"/>
    <w:rsid w:val="00383B26"/>
    <w:rsid w:val="00390E73"/>
    <w:rsid w:val="003921D3"/>
    <w:rsid w:val="00395E1C"/>
    <w:rsid w:val="003A0416"/>
    <w:rsid w:val="003A3F4F"/>
    <w:rsid w:val="003B20C8"/>
    <w:rsid w:val="003B3ADC"/>
    <w:rsid w:val="003B400F"/>
    <w:rsid w:val="003B5D50"/>
    <w:rsid w:val="003B72AE"/>
    <w:rsid w:val="003C7B51"/>
    <w:rsid w:val="003D0A62"/>
    <w:rsid w:val="003D1812"/>
    <w:rsid w:val="003D466F"/>
    <w:rsid w:val="003D62C8"/>
    <w:rsid w:val="003D670B"/>
    <w:rsid w:val="003E5BF5"/>
    <w:rsid w:val="003F0655"/>
    <w:rsid w:val="003F2E21"/>
    <w:rsid w:val="003F5A28"/>
    <w:rsid w:val="003F794A"/>
    <w:rsid w:val="00404BC4"/>
    <w:rsid w:val="00413616"/>
    <w:rsid w:val="00423ABB"/>
    <w:rsid w:val="00426B30"/>
    <w:rsid w:val="00431B03"/>
    <w:rsid w:val="00434CE9"/>
    <w:rsid w:val="00444C96"/>
    <w:rsid w:val="00447B4D"/>
    <w:rsid w:val="00452659"/>
    <w:rsid w:val="00470012"/>
    <w:rsid w:val="00475007"/>
    <w:rsid w:val="00475858"/>
    <w:rsid w:val="00476430"/>
    <w:rsid w:val="00492949"/>
    <w:rsid w:val="00494ED4"/>
    <w:rsid w:val="004A0D2C"/>
    <w:rsid w:val="004A0E80"/>
    <w:rsid w:val="004A16C4"/>
    <w:rsid w:val="004A3F4D"/>
    <w:rsid w:val="004A75D8"/>
    <w:rsid w:val="004C0CA9"/>
    <w:rsid w:val="004C443B"/>
    <w:rsid w:val="004D0A67"/>
    <w:rsid w:val="004D331A"/>
    <w:rsid w:val="004D45F9"/>
    <w:rsid w:val="004D6A53"/>
    <w:rsid w:val="004E19DC"/>
    <w:rsid w:val="004E25A3"/>
    <w:rsid w:val="004E4247"/>
    <w:rsid w:val="004E5B10"/>
    <w:rsid w:val="004E7499"/>
    <w:rsid w:val="004F01A1"/>
    <w:rsid w:val="004F6FEC"/>
    <w:rsid w:val="005055D8"/>
    <w:rsid w:val="00507860"/>
    <w:rsid w:val="0051016C"/>
    <w:rsid w:val="00514113"/>
    <w:rsid w:val="0051603D"/>
    <w:rsid w:val="00517C24"/>
    <w:rsid w:val="00522ADD"/>
    <w:rsid w:val="00523118"/>
    <w:rsid w:val="00533B44"/>
    <w:rsid w:val="005403CE"/>
    <w:rsid w:val="00551739"/>
    <w:rsid w:val="00552E0E"/>
    <w:rsid w:val="00555BCB"/>
    <w:rsid w:val="00556001"/>
    <w:rsid w:val="00570058"/>
    <w:rsid w:val="005723B3"/>
    <w:rsid w:val="0057272C"/>
    <w:rsid w:val="00575442"/>
    <w:rsid w:val="00585E9E"/>
    <w:rsid w:val="00586F1D"/>
    <w:rsid w:val="005954DC"/>
    <w:rsid w:val="005A0497"/>
    <w:rsid w:val="005A163C"/>
    <w:rsid w:val="005A6C99"/>
    <w:rsid w:val="005B1E93"/>
    <w:rsid w:val="005B69EC"/>
    <w:rsid w:val="005C108D"/>
    <w:rsid w:val="005C1E3B"/>
    <w:rsid w:val="005C7E6D"/>
    <w:rsid w:val="005D0482"/>
    <w:rsid w:val="005D3479"/>
    <w:rsid w:val="005E3DE0"/>
    <w:rsid w:val="005E3EE9"/>
    <w:rsid w:val="005F6C59"/>
    <w:rsid w:val="005F7873"/>
    <w:rsid w:val="006002FD"/>
    <w:rsid w:val="0060245B"/>
    <w:rsid w:val="006034BC"/>
    <w:rsid w:val="00611F16"/>
    <w:rsid w:val="00613857"/>
    <w:rsid w:val="00613D90"/>
    <w:rsid w:val="00615E4D"/>
    <w:rsid w:val="00624135"/>
    <w:rsid w:val="00633B95"/>
    <w:rsid w:val="00633B9A"/>
    <w:rsid w:val="00636A0D"/>
    <w:rsid w:val="00636C82"/>
    <w:rsid w:val="0064303B"/>
    <w:rsid w:val="00644FEB"/>
    <w:rsid w:val="006455FB"/>
    <w:rsid w:val="0064595A"/>
    <w:rsid w:val="00652677"/>
    <w:rsid w:val="00653AC3"/>
    <w:rsid w:val="00654295"/>
    <w:rsid w:val="0066097D"/>
    <w:rsid w:val="006614A0"/>
    <w:rsid w:val="0066639C"/>
    <w:rsid w:val="0067375C"/>
    <w:rsid w:val="00673A20"/>
    <w:rsid w:val="00673D7B"/>
    <w:rsid w:val="00674FB9"/>
    <w:rsid w:val="00675056"/>
    <w:rsid w:val="00675691"/>
    <w:rsid w:val="00676548"/>
    <w:rsid w:val="00676FF0"/>
    <w:rsid w:val="00683BD8"/>
    <w:rsid w:val="006846B6"/>
    <w:rsid w:val="006917C8"/>
    <w:rsid w:val="00691C2C"/>
    <w:rsid w:val="00693C4D"/>
    <w:rsid w:val="00694C57"/>
    <w:rsid w:val="00694D07"/>
    <w:rsid w:val="00695A65"/>
    <w:rsid w:val="006A424F"/>
    <w:rsid w:val="006A4278"/>
    <w:rsid w:val="006A7E2C"/>
    <w:rsid w:val="006B78B8"/>
    <w:rsid w:val="006C5F67"/>
    <w:rsid w:val="006D0BA0"/>
    <w:rsid w:val="006D0C19"/>
    <w:rsid w:val="006D15BD"/>
    <w:rsid w:val="006D50F4"/>
    <w:rsid w:val="006E1A3B"/>
    <w:rsid w:val="006F3106"/>
    <w:rsid w:val="006F3590"/>
    <w:rsid w:val="00705389"/>
    <w:rsid w:val="007065F6"/>
    <w:rsid w:val="007127CA"/>
    <w:rsid w:val="00715EAE"/>
    <w:rsid w:val="00721F32"/>
    <w:rsid w:val="00723C25"/>
    <w:rsid w:val="00724CBD"/>
    <w:rsid w:val="00724DD2"/>
    <w:rsid w:val="0073076C"/>
    <w:rsid w:val="00734AC2"/>
    <w:rsid w:val="007359E9"/>
    <w:rsid w:val="007402BB"/>
    <w:rsid w:val="00740ECA"/>
    <w:rsid w:val="00741C58"/>
    <w:rsid w:val="0074206F"/>
    <w:rsid w:val="007517E7"/>
    <w:rsid w:val="007602AC"/>
    <w:rsid w:val="0077112B"/>
    <w:rsid w:val="00776A25"/>
    <w:rsid w:val="00776F64"/>
    <w:rsid w:val="00777ACD"/>
    <w:rsid w:val="00783C43"/>
    <w:rsid w:val="0079243B"/>
    <w:rsid w:val="0079529A"/>
    <w:rsid w:val="00795BB8"/>
    <w:rsid w:val="007976D4"/>
    <w:rsid w:val="007A3649"/>
    <w:rsid w:val="007A3E02"/>
    <w:rsid w:val="007B3D9B"/>
    <w:rsid w:val="007B76D8"/>
    <w:rsid w:val="007C18B7"/>
    <w:rsid w:val="007C3CF7"/>
    <w:rsid w:val="007D754F"/>
    <w:rsid w:val="007E00C8"/>
    <w:rsid w:val="007E0A69"/>
    <w:rsid w:val="007F2FA1"/>
    <w:rsid w:val="00800506"/>
    <w:rsid w:val="00800596"/>
    <w:rsid w:val="00804816"/>
    <w:rsid w:val="008056F1"/>
    <w:rsid w:val="0080639D"/>
    <w:rsid w:val="008110EE"/>
    <w:rsid w:val="00811CBE"/>
    <w:rsid w:val="008153B7"/>
    <w:rsid w:val="0083021D"/>
    <w:rsid w:val="00831839"/>
    <w:rsid w:val="008332D8"/>
    <w:rsid w:val="00836543"/>
    <w:rsid w:val="00836AED"/>
    <w:rsid w:val="00841C77"/>
    <w:rsid w:val="00843A02"/>
    <w:rsid w:val="00843D56"/>
    <w:rsid w:val="0084436C"/>
    <w:rsid w:val="00844C31"/>
    <w:rsid w:val="008462C1"/>
    <w:rsid w:val="008768FA"/>
    <w:rsid w:val="00880F52"/>
    <w:rsid w:val="00886395"/>
    <w:rsid w:val="008867CE"/>
    <w:rsid w:val="00892F03"/>
    <w:rsid w:val="00897290"/>
    <w:rsid w:val="008B3515"/>
    <w:rsid w:val="008B5800"/>
    <w:rsid w:val="008C0307"/>
    <w:rsid w:val="008C2810"/>
    <w:rsid w:val="008C329D"/>
    <w:rsid w:val="008C54BA"/>
    <w:rsid w:val="008D2F4B"/>
    <w:rsid w:val="008D5DA3"/>
    <w:rsid w:val="008E0273"/>
    <w:rsid w:val="008E066F"/>
    <w:rsid w:val="008E0DE5"/>
    <w:rsid w:val="008E11E0"/>
    <w:rsid w:val="008E2A76"/>
    <w:rsid w:val="008F0911"/>
    <w:rsid w:val="008F1501"/>
    <w:rsid w:val="008F5E7C"/>
    <w:rsid w:val="00901ED6"/>
    <w:rsid w:val="00911093"/>
    <w:rsid w:val="00914597"/>
    <w:rsid w:val="00916293"/>
    <w:rsid w:val="00931CE4"/>
    <w:rsid w:val="00936F36"/>
    <w:rsid w:val="00942D6C"/>
    <w:rsid w:val="00956369"/>
    <w:rsid w:val="00962482"/>
    <w:rsid w:val="0096790C"/>
    <w:rsid w:val="00977504"/>
    <w:rsid w:val="009806C8"/>
    <w:rsid w:val="00986A34"/>
    <w:rsid w:val="0099046F"/>
    <w:rsid w:val="009A4F4E"/>
    <w:rsid w:val="009A5069"/>
    <w:rsid w:val="009A5F73"/>
    <w:rsid w:val="009A6DAC"/>
    <w:rsid w:val="009A715D"/>
    <w:rsid w:val="009B2805"/>
    <w:rsid w:val="009B2F7E"/>
    <w:rsid w:val="009C18D4"/>
    <w:rsid w:val="009C18DC"/>
    <w:rsid w:val="009C414D"/>
    <w:rsid w:val="009C43F7"/>
    <w:rsid w:val="009D2112"/>
    <w:rsid w:val="009D2541"/>
    <w:rsid w:val="009D6FF6"/>
    <w:rsid w:val="009E3AF3"/>
    <w:rsid w:val="009E4554"/>
    <w:rsid w:val="009F2E28"/>
    <w:rsid w:val="009F3C07"/>
    <w:rsid w:val="009F6C26"/>
    <w:rsid w:val="009F7700"/>
    <w:rsid w:val="00A00133"/>
    <w:rsid w:val="00A05511"/>
    <w:rsid w:val="00A0559C"/>
    <w:rsid w:val="00A16021"/>
    <w:rsid w:val="00A16149"/>
    <w:rsid w:val="00A1688E"/>
    <w:rsid w:val="00A2038B"/>
    <w:rsid w:val="00A21F05"/>
    <w:rsid w:val="00A22B81"/>
    <w:rsid w:val="00A26970"/>
    <w:rsid w:val="00A314A1"/>
    <w:rsid w:val="00A32FD5"/>
    <w:rsid w:val="00A42C5A"/>
    <w:rsid w:val="00A446DD"/>
    <w:rsid w:val="00A47F23"/>
    <w:rsid w:val="00A50F03"/>
    <w:rsid w:val="00A53517"/>
    <w:rsid w:val="00A61757"/>
    <w:rsid w:val="00A63ED5"/>
    <w:rsid w:val="00A7137E"/>
    <w:rsid w:val="00A86A34"/>
    <w:rsid w:val="00A9014D"/>
    <w:rsid w:val="00AA4B82"/>
    <w:rsid w:val="00AA4F82"/>
    <w:rsid w:val="00AA7A28"/>
    <w:rsid w:val="00AB6C03"/>
    <w:rsid w:val="00AB7FA4"/>
    <w:rsid w:val="00AC2681"/>
    <w:rsid w:val="00AC4C3A"/>
    <w:rsid w:val="00AC5345"/>
    <w:rsid w:val="00AD0FF2"/>
    <w:rsid w:val="00AD43D5"/>
    <w:rsid w:val="00AD6568"/>
    <w:rsid w:val="00AE4479"/>
    <w:rsid w:val="00AF1A8F"/>
    <w:rsid w:val="00AF364A"/>
    <w:rsid w:val="00AF5315"/>
    <w:rsid w:val="00AF6C78"/>
    <w:rsid w:val="00B01C7A"/>
    <w:rsid w:val="00B069E4"/>
    <w:rsid w:val="00B11074"/>
    <w:rsid w:val="00B11DF6"/>
    <w:rsid w:val="00B17BF3"/>
    <w:rsid w:val="00B20C2E"/>
    <w:rsid w:val="00B24160"/>
    <w:rsid w:val="00B27CB3"/>
    <w:rsid w:val="00B35E1B"/>
    <w:rsid w:val="00B46388"/>
    <w:rsid w:val="00B536A9"/>
    <w:rsid w:val="00B54CEF"/>
    <w:rsid w:val="00B56C1F"/>
    <w:rsid w:val="00B57064"/>
    <w:rsid w:val="00B60D6F"/>
    <w:rsid w:val="00B62419"/>
    <w:rsid w:val="00B64EF5"/>
    <w:rsid w:val="00B726CE"/>
    <w:rsid w:val="00B74BBC"/>
    <w:rsid w:val="00B75A50"/>
    <w:rsid w:val="00B8505D"/>
    <w:rsid w:val="00B923D6"/>
    <w:rsid w:val="00B95B12"/>
    <w:rsid w:val="00BA2195"/>
    <w:rsid w:val="00BA40B5"/>
    <w:rsid w:val="00BA4A73"/>
    <w:rsid w:val="00BA56AB"/>
    <w:rsid w:val="00BB4725"/>
    <w:rsid w:val="00BB4CD7"/>
    <w:rsid w:val="00BB6341"/>
    <w:rsid w:val="00BC460D"/>
    <w:rsid w:val="00BC502A"/>
    <w:rsid w:val="00BC6A5C"/>
    <w:rsid w:val="00BD3AED"/>
    <w:rsid w:val="00BD3E71"/>
    <w:rsid w:val="00BE3EFE"/>
    <w:rsid w:val="00BE6518"/>
    <w:rsid w:val="00BE6A65"/>
    <w:rsid w:val="00BF4005"/>
    <w:rsid w:val="00BF5B83"/>
    <w:rsid w:val="00BF6D75"/>
    <w:rsid w:val="00BF7C33"/>
    <w:rsid w:val="00C007F4"/>
    <w:rsid w:val="00C02685"/>
    <w:rsid w:val="00C068CC"/>
    <w:rsid w:val="00C076E7"/>
    <w:rsid w:val="00C11A77"/>
    <w:rsid w:val="00C1421A"/>
    <w:rsid w:val="00C143CF"/>
    <w:rsid w:val="00C15A38"/>
    <w:rsid w:val="00C26A36"/>
    <w:rsid w:val="00C272FF"/>
    <w:rsid w:val="00C27F38"/>
    <w:rsid w:val="00C354F0"/>
    <w:rsid w:val="00C3592D"/>
    <w:rsid w:val="00C37C0E"/>
    <w:rsid w:val="00C414CB"/>
    <w:rsid w:val="00C46A81"/>
    <w:rsid w:val="00C571FD"/>
    <w:rsid w:val="00C61F97"/>
    <w:rsid w:val="00C621C4"/>
    <w:rsid w:val="00C65661"/>
    <w:rsid w:val="00C704B3"/>
    <w:rsid w:val="00C73680"/>
    <w:rsid w:val="00C743A3"/>
    <w:rsid w:val="00C811DA"/>
    <w:rsid w:val="00C836F5"/>
    <w:rsid w:val="00C8514E"/>
    <w:rsid w:val="00C952C2"/>
    <w:rsid w:val="00CA24C6"/>
    <w:rsid w:val="00CB1EE7"/>
    <w:rsid w:val="00CB3094"/>
    <w:rsid w:val="00CB5568"/>
    <w:rsid w:val="00CC06E2"/>
    <w:rsid w:val="00CC139D"/>
    <w:rsid w:val="00CC175A"/>
    <w:rsid w:val="00CC2949"/>
    <w:rsid w:val="00CC2E9A"/>
    <w:rsid w:val="00CC71C0"/>
    <w:rsid w:val="00CD0399"/>
    <w:rsid w:val="00CD2E3B"/>
    <w:rsid w:val="00CD6D39"/>
    <w:rsid w:val="00CE1CE6"/>
    <w:rsid w:val="00CE3D84"/>
    <w:rsid w:val="00CE43F2"/>
    <w:rsid w:val="00CE6954"/>
    <w:rsid w:val="00CF4C26"/>
    <w:rsid w:val="00CF7ABA"/>
    <w:rsid w:val="00CF7CA7"/>
    <w:rsid w:val="00D00DBD"/>
    <w:rsid w:val="00D0510C"/>
    <w:rsid w:val="00D13F02"/>
    <w:rsid w:val="00D17F10"/>
    <w:rsid w:val="00D22CE3"/>
    <w:rsid w:val="00D22E8C"/>
    <w:rsid w:val="00D2315F"/>
    <w:rsid w:val="00D31223"/>
    <w:rsid w:val="00D379F5"/>
    <w:rsid w:val="00D44D33"/>
    <w:rsid w:val="00D46C15"/>
    <w:rsid w:val="00D51F8D"/>
    <w:rsid w:val="00D577F0"/>
    <w:rsid w:val="00D70098"/>
    <w:rsid w:val="00D70708"/>
    <w:rsid w:val="00D85867"/>
    <w:rsid w:val="00D8643B"/>
    <w:rsid w:val="00D87199"/>
    <w:rsid w:val="00D87204"/>
    <w:rsid w:val="00D904F2"/>
    <w:rsid w:val="00D97869"/>
    <w:rsid w:val="00D9799E"/>
    <w:rsid w:val="00DA1AAD"/>
    <w:rsid w:val="00DA5843"/>
    <w:rsid w:val="00DB3C1D"/>
    <w:rsid w:val="00DB470D"/>
    <w:rsid w:val="00DB53DB"/>
    <w:rsid w:val="00DB6001"/>
    <w:rsid w:val="00DC09BD"/>
    <w:rsid w:val="00DC0D31"/>
    <w:rsid w:val="00DC178E"/>
    <w:rsid w:val="00DC366B"/>
    <w:rsid w:val="00DC50A0"/>
    <w:rsid w:val="00DC575F"/>
    <w:rsid w:val="00DC6FBE"/>
    <w:rsid w:val="00DD2F63"/>
    <w:rsid w:val="00DD3CCB"/>
    <w:rsid w:val="00DE1DB7"/>
    <w:rsid w:val="00DF50E5"/>
    <w:rsid w:val="00DF6609"/>
    <w:rsid w:val="00DF66CE"/>
    <w:rsid w:val="00E036F6"/>
    <w:rsid w:val="00E156DA"/>
    <w:rsid w:val="00E211CA"/>
    <w:rsid w:val="00E21F8E"/>
    <w:rsid w:val="00E36638"/>
    <w:rsid w:val="00E379BC"/>
    <w:rsid w:val="00E41AB5"/>
    <w:rsid w:val="00E42C5B"/>
    <w:rsid w:val="00E42D7B"/>
    <w:rsid w:val="00E43393"/>
    <w:rsid w:val="00E437E2"/>
    <w:rsid w:val="00E44046"/>
    <w:rsid w:val="00E463E0"/>
    <w:rsid w:val="00E46D02"/>
    <w:rsid w:val="00E47B38"/>
    <w:rsid w:val="00E51E4D"/>
    <w:rsid w:val="00E53A88"/>
    <w:rsid w:val="00E562AE"/>
    <w:rsid w:val="00E562C0"/>
    <w:rsid w:val="00E600AC"/>
    <w:rsid w:val="00E61A79"/>
    <w:rsid w:val="00E6353F"/>
    <w:rsid w:val="00E63F73"/>
    <w:rsid w:val="00E6554F"/>
    <w:rsid w:val="00E6723F"/>
    <w:rsid w:val="00E72634"/>
    <w:rsid w:val="00E7293C"/>
    <w:rsid w:val="00E73125"/>
    <w:rsid w:val="00E85E1D"/>
    <w:rsid w:val="00EA138A"/>
    <w:rsid w:val="00EA3273"/>
    <w:rsid w:val="00EB1B58"/>
    <w:rsid w:val="00EB2A2E"/>
    <w:rsid w:val="00EB3F40"/>
    <w:rsid w:val="00EC0B0F"/>
    <w:rsid w:val="00ED7775"/>
    <w:rsid w:val="00EE04CE"/>
    <w:rsid w:val="00EE1448"/>
    <w:rsid w:val="00EE37AD"/>
    <w:rsid w:val="00EF08B2"/>
    <w:rsid w:val="00EF0D43"/>
    <w:rsid w:val="00EF2DF0"/>
    <w:rsid w:val="00EF363C"/>
    <w:rsid w:val="00F00F98"/>
    <w:rsid w:val="00F0732D"/>
    <w:rsid w:val="00F0792C"/>
    <w:rsid w:val="00F123E2"/>
    <w:rsid w:val="00F26488"/>
    <w:rsid w:val="00F27CF9"/>
    <w:rsid w:val="00F31E6F"/>
    <w:rsid w:val="00F356BB"/>
    <w:rsid w:val="00F4621E"/>
    <w:rsid w:val="00F501A8"/>
    <w:rsid w:val="00F53568"/>
    <w:rsid w:val="00F547CE"/>
    <w:rsid w:val="00F54F83"/>
    <w:rsid w:val="00F56A6E"/>
    <w:rsid w:val="00F57109"/>
    <w:rsid w:val="00F7122B"/>
    <w:rsid w:val="00F7234D"/>
    <w:rsid w:val="00F83403"/>
    <w:rsid w:val="00F850E4"/>
    <w:rsid w:val="00F95545"/>
    <w:rsid w:val="00F95DF6"/>
    <w:rsid w:val="00F97779"/>
    <w:rsid w:val="00FA0D4E"/>
    <w:rsid w:val="00FA6BD2"/>
    <w:rsid w:val="00FB38C7"/>
    <w:rsid w:val="00FB4B65"/>
    <w:rsid w:val="00FB54C8"/>
    <w:rsid w:val="00FB74F8"/>
    <w:rsid w:val="00FC0ED5"/>
    <w:rsid w:val="00FC5884"/>
    <w:rsid w:val="00FC7CF3"/>
    <w:rsid w:val="00FD0569"/>
    <w:rsid w:val="00FD0D0F"/>
    <w:rsid w:val="00FD25F3"/>
    <w:rsid w:val="00FD2D19"/>
    <w:rsid w:val="00FD41B8"/>
    <w:rsid w:val="00FD540C"/>
    <w:rsid w:val="00FD64A3"/>
    <w:rsid w:val="00FE49B4"/>
    <w:rsid w:val="00FE543C"/>
    <w:rsid w:val="00FE6CD2"/>
    <w:rsid w:val="00FF39B7"/>
    <w:rsid w:val="00FF51DE"/>
    <w:rsid w:val="00FF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1785B31"/>
  <w15:docId w15:val="{79D192FC-80D3-46E8-B846-48925C4CB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46D02"/>
    <w:pPr>
      <w:spacing w:after="0" w:line="240" w:lineRule="auto"/>
      <w:ind w:left="720"/>
    </w:pPr>
    <w:rPr>
      <w:rFonts w:ascii="Calibri" w:eastAsia="Times New Roman" w:hAnsi="Calibri" w:cs="Times New Roman"/>
      <w:lang w:eastAsia="fr-FR" w:bidi="kn-IN"/>
    </w:rPr>
  </w:style>
  <w:style w:type="table" w:styleId="Grigliatabella">
    <w:name w:val="Table Grid"/>
    <w:basedOn w:val="Tabellanormale"/>
    <w:uiPriority w:val="59"/>
    <w:rsid w:val="00DB53D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Sfondomedio1-Colore4">
    <w:name w:val="Medium Shading 1 Accent 4"/>
    <w:basedOn w:val="Tabellanormale"/>
    <w:uiPriority w:val="63"/>
    <w:rsid w:val="00DB53D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Elencomedio2-Colore4">
    <w:name w:val="Medium List 2 Accent 4"/>
    <w:basedOn w:val="Tabellanormale"/>
    <w:uiPriority w:val="66"/>
    <w:rsid w:val="00DB53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gliamedia1-Colore3">
    <w:name w:val="Medium Grid 1 Accent 3"/>
    <w:basedOn w:val="Tabellanormale"/>
    <w:uiPriority w:val="67"/>
    <w:rsid w:val="00DB53D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media1-Colore4">
    <w:name w:val="Medium Grid 1 Accent 4"/>
    <w:basedOn w:val="Tabellanormale"/>
    <w:uiPriority w:val="67"/>
    <w:rsid w:val="00DB53D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media3-Colore4">
    <w:name w:val="Medium Grid 3 Accent 4"/>
    <w:basedOn w:val="Tabellanormale"/>
    <w:uiPriority w:val="69"/>
    <w:rsid w:val="00DB53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Elencoscuro-Colore4">
    <w:name w:val="Dark List Accent 4"/>
    <w:basedOn w:val="Tabellanormale"/>
    <w:uiPriority w:val="70"/>
    <w:rsid w:val="00DB53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character" w:customStyle="1" w:styleId="hps">
    <w:name w:val="hps"/>
    <w:basedOn w:val="Carpredefinitoparagrafo"/>
    <w:rsid w:val="00BE6518"/>
  </w:style>
  <w:style w:type="character" w:customStyle="1" w:styleId="atn">
    <w:name w:val="atn"/>
    <w:basedOn w:val="Carpredefinitoparagrafo"/>
    <w:rsid w:val="00FD25F3"/>
  </w:style>
  <w:style w:type="character" w:styleId="Collegamentoipertestuale">
    <w:name w:val="Hyperlink"/>
    <w:basedOn w:val="Carpredefinitoparagrafo"/>
    <w:uiPriority w:val="99"/>
    <w:unhideWhenUsed/>
    <w:rsid w:val="004D0A67"/>
    <w:rPr>
      <w:rFonts w:ascii="Arial" w:hAnsi="Arial" w:cs="Arial" w:hint="default"/>
      <w:strike w:val="0"/>
      <w:dstrike w:val="0"/>
      <w:color w:val="1122CC"/>
      <w:u w:val="none"/>
      <w:effect w:val="none"/>
    </w:rPr>
  </w:style>
  <w:style w:type="character" w:styleId="Enfasicorsivo">
    <w:name w:val="Emphasis"/>
    <w:basedOn w:val="Carpredefinitoparagrafo"/>
    <w:uiPriority w:val="20"/>
    <w:qFormat/>
    <w:rsid w:val="004D0A67"/>
    <w:rPr>
      <w:b/>
      <w:bCs/>
      <w:i w:val="0"/>
      <w:iCs w:val="0"/>
    </w:rPr>
  </w:style>
  <w:style w:type="character" w:customStyle="1" w:styleId="st">
    <w:name w:val="st"/>
    <w:basedOn w:val="Carpredefinitoparagrafo"/>
    <w:rsid w:val="0037316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7C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7C0E"/>
    <w:rPr>
      <w:rFonts w:ascii="Tahoma" w:hAnsi="Tahoma" w:cs="Tahoma"/>
      <w:sz w:val="16"/>
      <w:szCs w:val="16"/>
    </w:rPr>
  </w:style>
  <w:style w:type="paragraph" w:styleId="Testonormale">
    <w:name w:val="Plain Text"/>
    <w:basedOn w:val="Normale"/>
    <w:link w:val="TestonormaleCarattere"/>
    <w:uiPriority w:val="99"/>
    <w:unhideWhenUsed/>
    <w:rsid w:val="00DD2F63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DD2F63"/>
    <w:rPr>
      <w:rFonts w:ascii="Calibri" w:eastAsia="Calibri" w:hAnsi="Calibri" w:cs="Times New Roman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A219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A219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A2195"/>
    <w:rPr>
      <w:vertAlign w:val="superscript"/>
    </w:rPr>
  </w:style>
  <w:style w:type="character" w:customStyle="1" w:styleId="nlmarticle-title">
    <w:name w:val="nlm_article-title"/>
    <w:basedOn w:val="Carpredefinitoparagrafo"/>
    <w:rsid w:val="001B3653"/>
  </w:style>
  <w:style w:type="paragraph" w:styleId="Nessunaspaziatura">
    <w:name w:val="No Spacing"/>
    <w:uiPriority w:val="1"/>
    <w:qFormat/>
    <w:rsid w:val="00916293"/>
    <w:pPr>
      <w:spacing w:after="0" w:line="240" w:lineRule="auto"/>
    </w:pPr>
    <w:rPr>
      <w:rFonts w:eastAsiaTheme="minorHAnsi"/>
    </w:rPr>
  </w:style>
  <w:style w:type="character" w:styleId="Enfasigrassetto">
    <w:name w:val="Strong"/>
    <w:basedOn w:val="Carpredefinitoparagrafo"/>
    <w:uiPriority w:val="22"/>
    <w:qFormat/>
    <w:rsid w:val="00D9799E"/>
    <w:rPr>
      <w:b/>
      <w:bCs/>
    </w:rPr>
  </w:style>
  <w:style w:type="paragraph" w:customStyle="1" w:styleId="PMMParagraph">
    <w:name w:val="PMM_Paragraph"/>
    <w:basedOn w:val="Normale"/>
    <w:qFormat/>
    <w:rsid w:val="009B2F7E"/>
    <w:pPr>
      <w:spacing w:before="120" w:after="120" w:line="240" w:lineRule="exact"/>
      <w:ind w:left="1134"/>
      <w:jc w:val="both"/>
    </w:pPr>
    <w:rPr>
      <w:rFonts w:eastAsia="Times New Roman" w:cs="Times New Roman"/>
      <w:szCs w:val="24"/>
    </w:rPr>
  </w:style>
  <w:style w:type="paragraph" w:customStyle="1" w:styleId="Default">
    <w:name w:val="Default"/>
    <w:rsid w:val="009B2F7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094D2E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3D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D0A62"/>
  </w:style>
  <w:style w:type="paragraph" w:styleId="Pidipagina">
    <w:name w:val="footer"/>
    <w:basedOn w:val="Normale"/>
    <w:link w:val="PidipaginaCarattere"/>
    <w:uiPriority w:val="99"/>
    <w:unhideWhenUsed/>
    <w:rsid w:val="003D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D0A62"/>
  </w:style>
  <w:style w:type="character" w:customStyle="1" w:styleId="tlid-translation">
    <w:name w:val="tlid-translation"/>
    <w:basedOn w:val="Carpredefinitoparagrafo"/>
    <w:rsid w:val="008F1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3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3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7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46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7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4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88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926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799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145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841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2804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8763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852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6068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873932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7980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56084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07870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4477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2496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4818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569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623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0596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4932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176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4010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2953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52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cid:BAFFD983-0AC4-4E1C-9D9E-676DE8450278@hom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7E15-F92A-4495-9178-A101EA00D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10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>Белоруснефть</Company>
  <LinksUpToDate>false</LinksUpToDate>
  <CharactersWithSpaces>3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lia Kochneva</dc:creator>
  <cp:lastModifiedBy>Pezzato Tiziana</cp:lastModifiedBy>
  <cp:revision>4</cp:revision>
  <cp:lastPrinted>2019-09-23T13:51:00Z</cp:lastPrinted>
  <dcterms:created xsi:type="dcterms:W3CDTF">2019-09-23T14:35:00Z</dcterms:created>
  <dcterms:modified xsi:type="dcterms:W3CDTF">2019-09-23T14:57:00Z</dcterms:modified>
</cp:coreProperties>
</file>